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80BA7" w14:textId="32D82231" w:rsidR="002C154D" w:rsidRPr="00256C53" w:rsidRDefault="00DA50F9" w:rsidP="00256C53">
      <w:pPr>
        <w:widowControl/>
        <w:wordWrap/>
        <w:autoSpaceDE/>
        <w:autoSpaceDN/>
        <w:spacing w:line="360" w:lineRule="auto"/>
        <w:contextualSpacing/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</w:pPr>
      <w:r w:rsidRPr="00DA50F9">
        <w:rPr>
          <w:rFonts w:ascii="Times New Roman" w:eastAsia="맑은 고딕" w:hAnsi="Times New Roman" w:cs="Times New Roman"/>
          <w:b/>
          <w:bCs/>
          <w:color w:val="000000"/>
          <w:kern w:val="0"/>
          <w:sz w:val="24"/>
          <w:szCs w:val="24"/>
        </w:rPr>
        <w:t xml:space="preserve">Supplementary Material </w:t>
      </w:r>
      <w:r w:rsidR="002C154D" w:rsidRPr="00256C53">
        <w:rPr>
          <w:rFonts w:ascii="Times New Roman" w:eastAsia="맑은 고딕" w:hAnsi="Times New Roman" w:cs="Times New Roman"/>
          <w:b/>
          <w:bCs/>
          <w:color w:val="000000"/>
          <w:kern w:val="0"/>
          <w:sz w:val="24"/>
          <w:szCs w:val="24"/>
        </w:rPr>
        <w:t>2.</w:t>
      </w:r>
      <w:r w:rsidR="002C154D" w:rsidRPr="00256C53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 xml:space="preserve"> Characteristics associated with the </w:t>
      </w:r>
      <w:r w:rsidR="00C474B3" w:rsidRPr="00256C53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>refusal</w:t>
      </w:r>
      <w:r w:rsidR="002C154D" w:rsidRPr="00256C53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 xml:space="preserve"> of COVID-19 booster vaccination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767"/>
        <w:gridCol w:w="1962"/>
        <w:gridCol w:w="1962"/>
        <w:gridCol w:w="1962"/>
        <w:gridCol w:w="2044"/>
      </w:tblGrid>
      <w:tr w:rsidR="002C154D" w:rsidRPr="00256C53" w14:paraId="30E5298B" w14:textId="77777777" w:rsidTr="002C154D">
        <w:trPr>
          <w:trHeight w:val="20"/>
        </w:trPr>
        <w:tc>
          <w:tcPr>
            <w:tcW w:w="21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D3B073" w14:textId="3674DD77" w:rsidR="002C154D" w:rsidRPr="00256C53" w:rsidRDefault="002C154D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Characteristics (n=</w:t>
            </w:r>
            <w:r w:rsidR="00CD6EE6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1,790</w:t>
            </w:r>
            <w:r w:rsidRPr="00256C53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9229BE" w14:textId="77777777" w:rsidR="008E6E64" w:rsidRPr="00F35DE0" w:rsidRDefault="008E6E64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Acceptance</w:t>
            </w:r>
          </w:p>
          <w:p w14:paraId="622B38BC" w14:textId="1DDE5CF9" w:rsidR="008E6E64" w:rsidRPr="00F35DE0" w:rsidRDefault="008E6E64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(n</w:t>
            </w:r>
            <w:r w:rsidR="00C474B3"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=</w:t>
            </w:r>
            <w:r w:rsidR="00885B41"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1</w:t>
            </w:r>
            <w:r w:rsidR="00C474B3"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,</w:t>
            </w:r>
            <w:r w:rsidR="00885B41"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531</w:t>
            </w: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E7634E" w14:textId="7099B75F" w:rsidR="008E6E64" w:rsidRPr="00F35DE0" w:rsidRDefault="008E6E64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Refusal</w:t>
            </w:r>
          </w:p>
          <w:p w14:paraId="570EF7AB" w14:textId="52224856" w:rsidR="002C154D" w:rsidRPr="00F35DE0" w:rsidRDefault="008E6E64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(n=</w:t>
            </w:r>
            <w:r w:rsidR="00885B41"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259</w:t>
            </w: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)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25211E" w14:textId="5AB46EE4" w:rsidR="002C154D" w:rsidRPr="00F35DE0" w:rsidRDefault="002C154D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Unadjusted ORs</w:t>
            </w: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br/>
              <w:t>(95% CI)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7440C2" w14:textId="77777777" w:rsidR="002C154D" w:rsidRPr="00F35DE0" w:rsidRDefault="002C154D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Adjusted ORs</w:t>
            </w: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‡</w:t>
            </w: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br/>
              <w:t>(95% CI)</w:t>
            </w:r>
          </w:p>
        </w:tc>
      </w:tr>
      <w:tr w:rsidR="00C474B3" w:rsidRPr="00256C53" w14:paraId="15A2F32D" w14:textId="77777777" w:rsidTr="002C154D">
        <w:trPr>
          <w:trHeight w:val="20"/>
        </w:trPr>
        <w:tc>
          <w:tcPr>
            <w:tcW w:w="2105" w:type="pct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27795E2" w14:textId="615BC608" w:rsidR="00C474B3" w:rsidRPr="00256C53" w:rsidRDefault="00C474B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Sex, n (%)</w:t>
            </w:r>
          </w:p>
        </w:tc>
        <w:tc>
          <w:tcPr>
            <w:tcW w:w="716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4917179" w14:textId="77777777" w:rsidR="00C474B3" w:rsidRPr="00F35DE0" w:rsidRDefault="00C474B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16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13C1082" w14:textId="2F2C60FC" w:rsidR="00C474B3" w:rsidRPr="00F35DE0" w:rsidRDefault="00C474B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16" w:type="pct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BDD785" w14:textId="744048F7" w:rsidR="00C474B3" w:rsidRPr="00F35DE0" w:rsidRDefault="00C474B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746" w:type="pct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E01C9AE" w14:textId="77777777" w:rsidR="00C474B3" w:rsidRPr="00F35DE0" w:rsidRDefault="00C474B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690A10" w:rsidRPr="00256C53" w14:paraId="3D4BC4EC" w14:textId="77777777" w:rsidTr="007D3F93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2757CC75" w14:textId="77777777" w:rsidR="00690A10" w:rsidRPr="00256C53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Male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23C351FE" w14:textId="73ED49A1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873 (57.0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642AFA6A" w14:textId="25C9BFA4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29 (49.8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6E4B6670" w14:textId="585230E7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5DA5D0E5" w14:textId="77777777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7D1483" w:rsidRPr="00256C53" w14:paraId="335744F0" w14:textId="77777777" w:rsidTr="007D3F93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1ECE6282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Female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3C88BDDA" w14:textId="712E9B93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658 (43.0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1ED9BCF9" w14:textId="47C9C1F5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30 (50.2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6EA5E7B8" w14:textId="5B066CB3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34 (1.03-1.74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6DB77D85" w14:textId="29BD721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20 (0.86-1.68)</w:t>
            </w:r>
          </w:p>
        </w:tc>
      </w:tr>
      <w:tr w:rsidR="00885B41" w:rsidRPr="00256C53" w14:paraId="3E1606BC" w14:textId="77777777" w:rsidTr="002C154D">
        <w:trPr>
          <w:trHeight w:val="20"/>
        </w:trPr>
        <w:tc>
          <w:tcPr>
            <w:tcW w:w="2105" w:type="pct"/>
            <w:noWrap/>
            <w:vAlign w:val="center"/>
          </w:tcPr>
          <w:p w14:paraId="080A91EE" w14:textId="2BCB7957" w:rsidR="00885B41" w:rsidRPr="00256C53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Age, mean (SD), year</w:t>
            </w:r>
          </w:p>
        </w:tc>
        <w:tc>
          <w:tcPr>
            <w:tcW w:w="716" w:type="pct"/>
          </w:tcPr>
          <w:p w14:paraId="188D1AD3" w14:textId="603662E5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5.9 (8.8)</w:t>
            </w:r>
          </w:p>
        </w:tc>
        <w:tc>
          <w:tcPr>
            <w:tcW w:w="716" w:type="pct"/>
          </w:tcPr>
          <w:p w14:paraId="784ACF70" w14:textId="13AE0CB7" w:rsidR="00885B41" w:rsidRPr="00F35DE0" w:rsidRDefault="0069192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1.7</w:t>
            </w:r>
            <w:r w:rsidR="00AA168F"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 xml:space="preserve"> (8.6)</w:t>
            </w:r>
          </w:p>
        </w:tc>
        <w:tc>
          <w:tcPr>
            <w:tcW w:w="716" w:type="pct"/>
            <w:noWrap/>
            <w:vAlign w:val="center"/>
          </w:tcPr>
          <w:p w14:paraId="69050421" w14:textId="7A89C4D0" w:rsidR="00885B41" w:rsidRPr="00F35DE0" w:rsidRDefault="000F4758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  <w:tc>
          <w:tcPr>
            <w:tcW w:w="746" w:type="pct"/>
            <w:noWrap/>
            <w:vAlign w:val="center"/>
          </w:tcPr>
          <w:p w14:paraId="007C5D5A" w14:textId="0A316543" w:rsidR="00885B41" w:rsidRPr="00F35DE0" w:rsidRDefault="000F4758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</w:tr>
      <w:tr w:rsidR="00885B41" w:rsidRPr="00256C53" w14:paraId="7174F1F8" w14:textId="77777777" w:rsidTr="002C154D">
        <w:trPr>
          <w:trHeight w:val="20"/>
        </w:trPr>
        <w:tc>
          <w:tcPr>
            <w:tcW w:w="2105" w:type="pct"/>
            <w:noWrap/>
            <w:vAlign w:val="center"/>
          </w:tcPr>
          <w:p w14:paraId="35FC7B23" w14:textId="0327856E" w:rsidR="00885B41" w:rsidRPr="00256C53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Age group, n (%), year</w:t>
            </w:r>
          </w:p>
        </w:tc>
        <w:tc>
          <w:tcPr>
            <w:tcW w:w="716" w:type="pct"/>
          </w:tcPr>
          <w:p w14:paraId="3A745E5B" w14:textId="77777777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</w:tcPr>
          <w:p w14:paraId="264C0CF6" w14:textId="64E82F88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noWrap/>
            <w:vAlign w:val="center"/>
          </w:tcPr>
          <w:p w14:paraId="320CC049" w14:textId="223354E1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noWrap/>
            <w:vAlign w:val="center"/>
          </w:tcPr>
          <w:p w14:paraId="2E3990CE" w14:textId="77777777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7D1483" w:rsidRPr="00256C53" w14:paraId="11658006" w14:textId="77777777" w:rsidTr="00590E13">
        <w:trPr>
          <w:trHeight w:val="20"/>
        </w:trPr>
        <w:tc>
          <w:tcPr>
            <w:tcW w:w="2105" w:type="pct"/>
            <w:noWrap/>
            <w:vAlign w:val="center"/>
          </w:tcPr>
          <w:p w14:paraId="2E73ADB5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18-29</w:t>
            </w:r>
          </w:p>
        </w:tc>
        <w:tc>
          <w:tcPr>
            <w:tcW w:w="716" w:type="pct"/>
            <w:vAlign w:val="center"/>
          </w:tcPr>
          <w:p w14:paraId="520E6DD5" w14:textId="6330C571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434 (28.3)</w:t>
            </w:r>
          </w:p>
        </w:tc>
        <w:tc>
          <w:tcPr>
            <w:tcW w:w="716" w:type="pct"/>
            <w:vAlign w:val="center"/>
          </w:tcPr>
          <w:p w14:paraId="074A30A8" w14:textId="148966E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26 (48.6)</w:t>
            </w:r>
          </w:p>
        </w:tc>
        <w:tc>
          <w:tcPr>
            <w:tcW w:w="716" w:type="pct"/>
            <w:noWrap/>
            <w:vAlign w:val="center"/>
          </w:tcPr>
          <w:p w14:paraId="26DBC0E9" w14:textId="705E99D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.32 (2.37-4.66)</w:t>
            </w:r>
          </w:p>
        </w:tc>
        <w:tc>
          <w:tcPr>
            <w:tcW w:w="746" w:type="pct"/>
            <w:noWrap/>
            <w:vAlign w:val="center"/>
          </w:tcPr>
          <w:p w14:paraId="57848169" w14:textId="6D04F3EC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2.73 (1.83-4.08)</w:t>
            </w:r>
          </w:p>
        </w:tc>
      </w:tr>
      <w:tr w:rsidR="007D1483" w:rsidRPr="00256C53" w14:paraId="243FD483" w14:textId="77777777" w:rsidTr="00590E13">
        <w:trPr>
          <w:trHeight w:val="20"/>
        </w:trPr>
        <w:tc>
          <w:tcPr>
            <w:tcW w:w="2105" w:type="pct"/>
            <w:noWrap/>
            <w:vAlign w:val="center"/>
          </w:tcPr>
          <w:p w14:paraId="7DED28B6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30-39</w:t>
            </w:r>
          </w:p>
        </w:tc>
        <w:tc>
          <w:tcPr>
            <w:tcW w:w="716" w:type="pct"/>
            <w:vAlign w:val="center"/>
          </w:tcPr>
          <w:p w14:paraId="05386978" w14:textId="61137AB5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459 (30.0)</w:t>
            </w:r>
          </w:p>
        </w:tc>
        <w:tc>
          <w:tcPr>
            <w:tcW w:w="716" w:type="pct"/>
            <w:vAlign w:val="center"/>
          </w:tcPr>
          <w:p w14:paraId="635FB917" w14:textId="763D92A4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77 (29.7)</w:t>
            </w:r>
          </w:p>
        </w:tc>
        <w:tc>
          <w:tcPr>
            <w:tcW w:w="716" w:type="pct"/>
            <w:noWrap/>
            <w:vAlign w:val="center"/>
          </w:tcPr>
          <w:p w14:paraId="0E3FD9B6" w14:textId="332B875B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92 (1.34-2.77)</w:t>
            </w:r>
          </w:p>
        </w:tc>
        <w:tc>
          <w:tcPr>
            <w:tcW w:w="746" w:type="pct"/>
            <w:noWrap/>
            <w:vAlign w:val="center"/>
          </w:tcPr>
          <w:p w14:paraId="428FDDE1" w14:textId="67A47B8A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2.66 (1.78-3.97)</w:t>
            </w:r>
          </w:p>
        </w:tc>
      </w:tr>
      <w:tr w:rsidR="00690A10" w:rsidRPr="00256C53" w14:paraId="4D0328A3" w14:textId="77777777" w:rsidTr="00590E13">
        <w:trPr>
          <w:trHeight w:val="20"/>
        </w:trPr>
        <w:tc>
          <w:tcPr>
            <w:tcW w:w="2105" w:type="pct"/>
            <w:noWrap/>
            <w:vAlign w:val="center"/>
          </w:tcPr>
          <w:p w14:paraId="3FC85BEA" w14:textId="77777777" w:rsidR="00690A10" w:rsidRPr="00256C53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40-49</w:t>
            </w:r>
          </w:p>
        </w:tc>
        <w:tc>
          <w:tcPr>
            <w:tcW w:w="716" w:type="pct"/>
            <w:vAlign w:val="center"/>
          </w:tcPr>
          <w:p w14:paraId="19EA3D9C" w14:textId="435758DB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638 (41.7)</w:t>
            </w:r>
          </w:p>
        </w:tc>
        <w:tc>
          <w:tcPr>
            <w:tcW w:w="716" w:type="pct"/>
            <w:vAlign w:val="center"/>
          </w:tcPr>
          <w:p w14:paraId="165B11F0" w14:textId="332F9EE8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6 (21.6)</w:t>
            </w:r>
          </w:p>
        </w:tc>
        <w:tc>
          <w:tcPr>
            <w:tcW w:w="716" w:type="pct"/>
            <w:noWrap/>
            <w:vAlign w:val="center"/>
          </w:tcPr>
          <w:p w14:paraId="047AEDF0" w14:textId="6A4C90C7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noWrap/>
            <w:vAlign w:val="center"/>
          </w:tcPr>
          <w:p w14:paraId="7B06C010" w14:textId="77777777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885B41" w:rsidRPr="00256C53" w14:paraId="55480648" w14:textId="77777777" w:rsidTr="002C154D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0D3AD4C0" w14:textId="2BEA1A5D" w:rsidR="00885B41" w:rsidRPr="00256C53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egion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2F2F2" w:themeFill="background1" w:themeFillShade="F2"/>
          </w:tcPr>
          <w:p w14:paraId="1E212095" w14:textId="77777777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</w:tcPr>
          <w:p w14:paraId="30D1FBC1" w14:textId="4A4A440A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250093EE" w14:textId="3ECBF064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2237E48F" w14:textId="77777777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690A10" w:rsidRPr="00256C53" w14:paraId="234FD1B6" w14:textId="77777777" w:rsidTr="00380BB5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4725EB2C" w14:textId="77777777" w:rsidR="00690A10" w:rsidRPr="00256C53" w:rsidRDefault="00690A10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etropolitan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2724F000" w14:textId="0F56CDFF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97 (19.4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4A22A4D5" w14:textId="4C7831D8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6 (21.6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14BBC9DC" w14:textId="02B3E346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033BAC5B" w14:textId="77777777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7D1483" w:rsidRPr="00256C53" w14:paraId="755C0AEB" w14:textId="77777777" w:rsidTr="00380BB5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482D04DE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rban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63928493" w14:textId="10297A1F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819 (53.5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45D1CB84" w14:textId="3A1D18A4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41 (54.4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022089A6" w14:textId="278FA96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91 (0.65-1.28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354D6658" w14:textId="59BED9F2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85 (0.58-1.23)</w:t>
            </w:r>
          </w:p>
        </w:tc>
      </w:tr>
      <w:tr w:rsidR="007D1483" w:rsidRPr="00256C53" w14:paraId="3631EC5E" w14:textId="77777777" w:rsidTr="00380BB5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671BDF1E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ural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7D881072" w14:textId="223EB082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415 (27.1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77DC3968" w14:textId="09471802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62 (23.9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334B6495" w14:textId="0CEC0A4D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9 (0.53-1.16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6E5E6412" w14:textId="6D8A2F99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65 (0.42-1.00)</w:t>
            </w:r>
          </w:p>
        </w:tc>
      </w:tr>
      <w:tr w:rsidR="00885B41" w:rsidRPr="00256C53" w14:paraId="6CC67034" w14:textId="77777777" w:rsidTr="00F801FA">
        <w:trPr>
          <w:trHeight w:val="20"/>
        </w:trPr>
        <w:tc>
          <w:tcPr>
            <w:tcW w:w="2105" w:type="pct"/>
            <w:noWrap/>
            <w:vAlign w:val="center"/>
          </w:tcPr>
          <w:p w14:paraId="3445A64B" w14:textId="06CFDCB6" w:rsidR="00885B41" w:rsidRPr="00256C53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ducation level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vAlign w:val="center"/>
          </w:tcPr>
          <w:p w14:paraId="5ECC3C0B" w14:textId="77777777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</w:tcPr>
          <w:p w14:paraId="69B96DD9" w14:textId="67EBDEB9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noWrap/>
            <w:vAlign w:val="center"/>
          </w:tcPr>
          <w:p w14:paraId="6F096469" w14:textId="56933DDF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noWrap/>
            <w:vAlign w:val="center"/>
          </w:tcPr>
          <w:p w14:paraId="565DEFD4" w14:textId="77777777" w:rsidR="00885B41" w:rsidRPr="00F35DE0" w:rsidRDefault="00885B41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7D1483" w:rsidRPr="00256C53" w14:paraId="6533DD85" w14:textId="77777777" w:rsidTr="002503E0">
        <w:trPr>
          <w:trHeight w:val="20"/>
        </w:trPr>
        <w:tc>
          <w:tcPr>
            <w:tcW w:w="2105" w:type="pct"/>
            <w:noWrap/>
            <w:vAlign w:val="center"/>
          </w:tcPr>
          <w:p w14:paraId="13CB7314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No high school degree</w:t>
            </w:r>
          </w:p>
        </w:tc>
        <w:tc>
          <w:tcPr>
            <w:tcW w:w="716" w:type="pct"/>
            <w:vAlign w:val="center"/>
          </w:tcPr>
          <w:p w14:paraId="113FBEED" w14:textId="5A063C5F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0 (1.3)</w:t>
            </w:r>
          </w:p>
        </w:tc>
        <w:tc>
          <w:tcPr>
            <w:tcW w:w="716" w:type="pct"/>
            <w:vAlign w:val="center"/>
          </w:tcPr>
          <w:p w14:paraId="762BBF09" w14:textId="663B8976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4 (5.4)</w:t>
            </w:r>
          </w:p>
        </w:tc>
        <w:tc>
          <w:tcPr>
            <w:tcW w:w="716" w:type="pct"/>
            <w:noWrap/>
            <w:vAlign w:val="center"/>
          </w:tcPr>
          <w:p w14:paraId="7F0A873A" w14:textId="60341679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6.56 (2.87-14.96)</w:t>
            </w:r>
          </w:p>
        </w:tc>
        <w:tc>
          <w:tcPr>
            <w:tcW w:w="746" w:type="pct"/>
            <w:noWrap/>
            <w:vAlign w:val="center"/>
          </w:tcPr>
          <w:p w14:paraId="51F2A86A" w14:textId="775E86E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5.77 (2.26-14.77)</w:t>
            </w:r>
          </w:p>
        </w:tc>
      </w:tr>
      <w:tr w:rsidR="007D1483" w:rsidRPr="00256C53" w14:paraId="56521657" w14:textId="77777777" w:rsidTr="002503E0">
        <w:trPr>
          <w:trHeight w:val="20"/>
        </w:trPr>
        <w:tc>
          <w:tcPr>
            <w:tcW w:w="2105" w:type="pct"/>
            <w:noWrap/>
            <w:vAlign w:val="center"/>
          </w:tcPr>
          <w:p w14:paraId="11C6308E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High school graduate</w:t>
            </w:r>
          </w:p>
        </w:tc>
        <w:tc>
          <w:tcPr>
            <w:tcW w:w="716" w:type="pct"/>
            <w:vAlign w:val="center"/>
          </w:tcPr>
          <w:p w14:paraId="00A45C42" w14:textId="3C46FDDA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77 (18.1)</w:t>
            </w:r>
          </w:p>
        </w:tc>
        <w:tc>
          <w:tcPr>
            <w:tcW w:w="716" w:type="pct"/>
            <w:vAlign w:val="center"/>
          </w:tcPr>
          <w:p w14:paraId="2429B3AD" w14:textId="15157160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6 (21.6)</w:t>
            </w:r>
          </w:p>
        </w:tc>
        <w:tc>
          <w:tcPr>
            <w:tcW w:w="716" w:type="pct"/>
            <w:noWrap/>
            <w:vAlign w:val="center"/>
          </w:tcPr>
          <w:p w14:paraId="7B416703" w14:textId="3226B8A4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88 (1.09-3.24)</w:t>
            </w:r>
          </w:p>
        </w:tc>
        <w:tc>
          <w:tcPr>
            <w:tcW w:w="746" w:type="pct"/>
            <w:noWrap/>
            <w:vAlign w:val="center"/>
          </w:tcPr>
          <w:p w14:paraId="1719DD79" w14:textId="44F98D5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15 (0.61-2.16)</w:t>
            </w:r>
          </w:p>
        </w:tc>
      </w:tr>
      <w:tr w:rsidR="007D1483" w:rsidRPr="00256C53" w14:paraId="4522F478" w14:textId="77777777" w:rsidTr="002503E0">
        <w:trPr>
          <w:trHeight w:val="20"/>
        </w:trPr>
        <w:tc>
          <w:tcPr>
            <w:tcW w:w="2105" w:type="pct"/>
            <w:noWrap/>
            <w:vAlign w:val="center"/>
          </w:tcPr>
          <w:p w14:paraId="262FE7F7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Undergraduate degree</w:t>
            </w:r>
          </w:p>
        </w:tc>
        <w:tc>
          <w:tcPr>
            <w:tcW w:w="716" w:type="pct"/>
            <w:vAlign w:val="center"/>
          </w:tcPr>
          <w:p w14:paraId="4A986099" w14:textId="0A8558E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,048 (68.5)</w:t>
            </w:r>
          </w:p>
        </w:tc>
        <w:tc>
          <w:tcPr>
            <w:tcW w:w="716" w:type="pct"/>
            <w:vAlign w:val="center"/>
          </w:tcPr>
          <w:p w14:paraId="7271E288" w14:textId="72AB2CDD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69 (65.3)</w:t>
            </w:r>
          </w:p>
        </w:tc>
        <w:tc>
          <w:tcPr>
            <w:tcW w:w="716" w:type="pct"/>
            <w:noWrap/>
            <w:vAlign w:val="center"/>
          </w:tcPr>
          <w:p w14:paraId="16E2B8D6" w14:textId="6ACD2C13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51 (0.92-2.46)</w:t>
            </w:r>
          </w:p>
        </w:tc>
        <w:tc>
          <w:tcPr>
            <w:tcW w:w="746" w:type="pct"/>
            <w:noWrap/>
            <w:vAlign w:val="center"/>
          </w:tcPr>
          <w:p w14:paraId="12D9B5DF" w14:textId="70A25550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14 (0.66-1.95)</w:t>
            </w:r>
          </w:p>
        </w:tc>
      </w:tr>
      <w:tr w:rsidR="00690A10" w:rsidRPr="00256C53" w14:paraId="3FC39E11" w14:textId="77777777" w:rsidTr="002503E0">
        <w:trPr>
          <w:trHeight w:val="20"/>
        </w:trPr>
        <w:tc>
          <w:tcPr>
            <w:tcW w:w="2105" w:type="pct"/>
            <w:noWrap/>
            <w:vAlign w:val="center"/>
          </w:tcPr>
          <w:p w14:paraId="69096BDE" w14:textId="77777777" w:rsidR="00690A10" w:rsidRPr="00256C53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Graduate degree</w:t>
            </w:r>
          </w:p>
        </w:tc>
        <w:tc>
          <w:tcPr>
            <w:tcW w:w="716" w:type="pct"/>
            <w:vAlign w:val="center"/>
          </w:tcPr>
          <w:p w14:paraId="76047918" w14:textId="38B08569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86 (12.1)</w:t>
            </w:r>
          </w:p>
        </w:tc>
        <w:tc>
          <w:tcPr>
            <w:tcW w:w="716" w:type="pct"/>
            <w:vAlign w:val="center"/>
          </w:tcPr>
          <w:p w14:paraId="7725AA78" w14:textId="2BE514F2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0 (7.7)</w:t>
            </w:r>
          </w:p>
        </w:tc>
        <w:tc>
          <w:tcPr>
            <w:tcW w:w="716" w:type="pct"/>
            <w:noWrap/>
            <w:vAlign w:val="center"/>
          </w:tcPr>
          <w:p w14:paraId="297C2068" w14:textId="160C765E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noWrap/>
            <w:vAlign w:val="center"/>
          </w:tcPr>
          <w:p w14:paraId="19F3F9D2" w14:textId="77777777" w:rsidR="00690A10" w:rsidRPr="00F35DE0" w:rsidRDefault="00690A10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C96127" w:rsidRPr="00256C53" w14:paraId="509B216E" w14:textId="77777777" w:rsidTr="00F801FA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4E93D588" w14:textId="05C596D1" w:rsidR="00C96127" w:rsidRPr="00256C53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mployment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244EEC1B" w14:textId="398F2D4A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</w:tcPr>
          <w:p w14:paraId="3DFA0158" w14:textId="24A68BD3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187396B4" w14:textId="7B09B1E1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25693821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C96127" w:rsidRPr="00256C53" w14:paraId="4ACBEEF8" w14:textId="77777777" w:rsidTr="00CA2386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6A5E51D3" w14:textId="77777777" w:rsidR="00C96127" w:rsidRPr="00256C53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Employed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47C0056C" w14:textId="599C709F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,132 (73.9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4C666037" w14:textId="11672B5A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75 (67.6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3F75F5D3" w14:textId="3B126981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2B648841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7D1483" w:rsidRPr="00256C53" w14:paraId="1AEE7339" w14:textId="77777777" w:rsidTr="002E18B2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0C9B7345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Housemaker/Unemployed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19A0457C" w14:textId="4592DF16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99 (26.1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45333CF1" w14:textId="12872ED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85 (32.8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42A1C302" w14:textId="5C626141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38 (1.04-1.83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52C2EC42" w14:textId="569837D0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7 (0.75-1.53)</w:t>
            </w:r>
          </w:p>
        </w:tc>
      </w:tr>
      <w:tr w:rsidR="00C96127" w:rsidRPr="00256C53" w14:paraId="035ED0DC" w14:textId="77777777" w:rsidTr="002E18B2">
        <w:trPr>
          <w:trHeight w:val="20"/>
        </w:trPr>
        <w:tc>
          <w:tcPr>
            <w:tcW w:w="2105" w:type="pct"/>
            <w:noWrap/>
            <w:vAlign w:val="center"/>
          </w:tcPr>
          <w:p w14:paraId="48C723FA" w14:textId="3892BD91" w:rsidR="00C96127" w:rsidRPr="00256C53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ype of COVID-19 vaccine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</w:tcPr>
          <w:p w14:paraId="07347883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vAlign w:val="center"/>
          </w:tcPr>
          <w:p w14:paraId="2EF88F46" w14:textId="397787FC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noWrap/>
            <w:vAlign w:val="center"/>
          </w:tcPr>
          <w:p w14:paraId="1ABC1899" w14:textId="59B5CFFA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noWrap/>
            <w:vAlign w:val="center"/>
          </w:tcPr>
          <w:p w14:paraId="3D0852D7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212F07" w:rsidRPr="00256C53" w14:paraId="5D87BAA8" w14:textId="77777777" w:rsidTr="00ED3D42">
        <w:trPr>
          <w:trHeight w:val="20"/>
        </w:trPr>
        <w:tc>
          <w:tcPr>
            <w:tcW w:w="2105" w:type="pct"/>
            <w:noWrap/>
            <w:vAlign w:val="center"/>
          </w:tcPr>
          <w:p w14:paraId="677F37B9" w14:textId="77777777" w:rsidR="00212F07" w:rsidRPr="00256C53" w:rsidRDefault="00212F07" w:rsidP="00256C53">
            <w:pPr>
              <w:widowControl/>
              <w:wordWrap/>
              <w:autoSpaceDE/>
              <w:spacing w:after="0" w:line="252" w:lineRule="auto"/>
              <w:ind w:leftChars="100" w:left="20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BNT162b2</w:t>
            </w:r>
          </w:p>
        </w:tc>
        <w:tc>
          <w:tcPr>
            <w:tcW w:w="716" w:type="pct"/>
            <w:vAlign w:val="center"/>
          </w:tcPr>
          <w:p w14:paraId="2D0E8FAE" w14:textId="10D59BC7" w:rsidR="00212F07" w:rsidRPr="00F35DE0" w:rsidRDefault="00212F0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983 (64.2)</w:t>
            </w:r>
          </w:p>
        </w:tc>
        <w:tc>
          <w:tcPr>
            <w:tcW w:w="716" w:type="pct"/>
            <w:vAlign w:val="center"/>
          </w:tcPr>
          <w:p w14:paraId="7CE0CE9D" w14:textId="514A4926" w:rsidR="00212F07" w:rsidRPr="00F35DE0" w:rsidRDefault="00212F0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61 (62.2)</w:t>
            </w:r>
          </w:p>
        </w:tc>
        <w:tc>
          <w:tcPr>
            <w:tcW w:w="716" w:type="pct"/>
            <w:noWrap/>
            <w:vAlign w:val="center"/>
          </w:tcPr>
          <w:p w14:paraId="1689B011" w14:textId="109D4806" w:rsidR="00212F07" w:rsidRPr="00F35DE0" w:rsidRDefault="00212F0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noWrap/>
            <w:vAlign w:val="center"/>
          </w:tcPr>
          <w:p w14:paraId="3B343951" w14:textId="77777777" w:rsidR="00212F07" w:rsidRPr="00F35DE0" w:rsidRDefault="00212F0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7D1483" w:rsidRPr="00256C53" w14:paraId="45B46D8A" w14:textId="77777777" w:rsidTr="00ED3D42">
        <w:trPr>
          <w:trHeight w:val="20"/>
        </w:trPr>
        <w:tc>
          <w:tcPr>
            <w:tcW w:w="2105" w:type="pct"/>
            <w:noWrap/>
            <w:vAlign w:val="center"/>
          </w:tcPr>
          <w:p w14:paraId="3B109DE4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ind w:leftChars="100" w:left="20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mRNA-1273</w:t>
            </w:r>
          </w:p>
        </w:tc>
        <w:tc>
          <w:tcPr>
            <w:tcW w:w="716" w:type="pct"/>
            <w:vAlign w:val="center"/>
          </w:tcPr>
          <w:p w14:paraId="0E291502" w14:textId="6DC5D4F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12 (13.8)</w:t>
            </w:r>
          </w:p>
        </w:tc>
        <w:tc>
          <w:tcPr>
            <w:tcW w:w="716" w:type="pct"/>
            <w:vAlign w:val="center"/>
          </w:tcPr>
          <w:p w14:paraId="1B3330F1" w14:textId="29E50E66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88 (34.0)</w:t>
            </w:r>
          </w:p>
        </w:tc>
        <w:tc>
          <w:tcPr>
            <w:tcW w:w="716" w:type="pct"/>
            <w:noWrap/>
            <w:vAlign w:val="center"/>
          </w:tcPr>
          <w:p w14:paraId="07860C06" w14:textId="0B7E0D3A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.54 (1.89-3.43)</w:t>
            </w:r>
          </w:p>
        </w:tc>
        <w:tc>
          <w:tcPr>
            <w:tcW w:w="746" w:type="pct"/>
            <w:noWrap/>
            <w:vAlign w:val="center"/>
          </w:tcPr>
          <w:p w14:paraId="3C87EDA3" w14:textId="67C6303A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2.83 (2.04-3.94)</w:t>
            </w:r>
          </w:p>
        </w:tc>
      </w:tr>
      <w:tr w:rsidR="007D1483" w:rsidRPr="00256C53" w14:paraId="1D13CA8D" w14:textId="77777777" w:rsidTr="00ED3D42">
        <w:trPr>
          <w:trHeight w:val="20"/>
        </w:trPr>
        <w:tc>
          <w:tcPr>
            <w:tcW w:w="2105" w:type="pct"/>
            <w:noWrap/>
            <w:vAlign w:val="center"/>
          </w:tcPr>
          <w:p w14:paraId="35DB337B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ind w:leftChars="100" w:left="20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ChAdOx1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716" w:type="pct"/>
            <w:vAlign w:val="center"/>
          </w:tcPr>
          <w:p w14:paraId="7AAFB823" w14:textId="5988FAD9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04 (13.3)</w:t>
            </w:r>
          </w:p>
        </w:tc>
        <w:tc>
          <w:tcPr>
            <w:tcW w:w="716" w:type="pct"/>
            <w:vAlign w:val="center"/>
          </w:tcPr>
          <w:p w14:paraId="33B4F595" w14:textId="53661F7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7 (2.7)</w:t>
            </w:r>
          </w:p>
        </w:tc>
        <w:tc>
          <w:tcPr>
            <w:tcW w:w="716" w:type="pct"/>
            <w:noWrap/>
            <w:vAlign w:val="center"/>
          </w:tcPr>
          <w:p w14:paraId="3552C230" w14:textId="43E8E785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21 (0.10-0.45)</w:t>
            </w:r>
          </w:p>
        </w:tc>
        <w:tc>
          <w:tcPr>
            <w:tcW w:w="746" w:type="pct"/>
            <w:noWrap/>
            <w:vAlign w:val="center"/>
          </w:tcPr>
          <w:p w14:paraId="42F0705F" w14:textId="6FB526FA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0.29 (0.13-0.64)</w:t>
            </w:r>
          </w:p>
        </w:tc>
      </w:tr>
      <w:tr w:rsidR="007D1483" w:rsidRPr="00256C53" w14:paraId="2DB690D7" w14:textId="77777777" w:rsidTr="00ED3D42">
        <w:trPr>
          <w:trHeight w:val="20"/>
        </w:trPr>
        <w:tc>
          <w:tcPr>
            <w:tcW w:w="2105" w:type="pct"/>
            <w:noWrap/>
            <w:vAlign w:val="center"/>
          </w:tcPr>
          <w:p w14:paraId="1B4E3521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ind w:leftChars="100" w:left="20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Ad26.COV</w:t>
            </w:r>
            <w:proofErr w:type="gramStart"/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.S</w:t>
            </w:r>
            <w:proofErr w:type="gramEnd"/>
          </w:p>
        </w:tc>
        <w:tc>
          <w:tcPr>
            <w:tcW w:w="716" w:type="pct"/>
            <w:vAlign w:val="center"/>
          </w:tcPr>
          <w:p w14:paraId="7BB773D8" w14:textId="770C4A4B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21 (7.9)</w:t>
            </w:r>
          </w:p>
        </w:tc>
        <w:tc>
          <w:tcPr>
            <w:tcW w:w="716" w:type="pct"/>
            <w:vAlign w:val="center"/>
          </w:tcPr>
          <w:p w14:paraId="2B0D23BE" w14:textId="0FD306B5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 (0.8)</w:t>
            </w:r>
          </w:p>
        </w:tc>
        <w:tc>
          <w:tcPr>
            <w:tcW w:w="716" w:type="pct"/>
            <w:noWrap/>
            <w:vAlign w:val="center"/>
          </w:tcPr>
          <w:p w14:paraId="2258E56B" w14:textId="46DFC2B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10 (0.03-0.42)</w:t>
            </w:r>
          </w:p>
        </w:tc>
        <w:tc>
          <w:tcPr>
            <w:tcW w:w="746" w:type="pct"/>
            <w:noWrap/>
            <w:vAlign w:val="center"/>
          </w:tcPr>
          <w:p w14:paraId="4765F6B6" w14:textId="0EDBB85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0.12 (0.03-0.52)</w:t>
            </w:r>
          </w:p>
        </w:tc>
      </w:tr>
      <w:tr w:rsidR="007D1483" w:rsidRPr="00256C53" w14:paraId="1672B7B5" w14:textId="77777777" w:rsidTr="00ED3D42">
        <w:trPr>
          <w:trHeight w:val="20"/>
        </w:trPr>
        <w:tc>
          <w:tcPr>
            <w:tcW w:w="2105" w:type="pct"/>
            <w:noWrap/>
            <w:vAlign w:val="center"/>
          </w:tcPr>
          <w:p w14:paraId="4FDF5116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ind w:leftChars="100" w:left="20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Others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  <w:vertAlign w:val="superscript"/>
              </w:rPr>
              <w:t>†</w:t>
            </w:r>
          </w:p>
        </w:tc>
        <w:tc>
          <w:tcPr>
            <w:tcW w:w="716" w:type="pct"/>
            <w:vAlign w:val="center"/>
          </w:tcPr>
          <w:p w14:paraId="145B4245" w14:textId="2D8B1BE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1 (0.7)</w:t>
            </w:r>
          </w:p>
        </w:tc>
        <w:tc>
          <w:tcPr>
            <w:tcW w:w="716" w:type="pct"/>
            <w:vAlign w:val="center"/>
          </w:tcPr>
          <w:p w14:paraId="380E5A43" w14:textId="2DB510B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 (0.4)</w:t>
            </w:r>
          </w:p>
        </w:tc>
        <w:tc>
          <w:tcPr>
            <w:tcW w:w="716" w:type="pct"/>
            <w:noWrap/>
            <w:vAlign w:val="center"/>
          </w:tcPr>
          <w:p w14:paraId="45368FAF" w14:textId="75EEA66F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57 (0.08-4.36)</w:t>
            </w:r>
          </w:p>
        </w:tc>
        <w:tc>
          <w:tcPr>
            <w:tcW w:w="746" w:type="pct"/>
            <w:noWrap/>
            <w:vAlign w:val="center"/>
          </w:tcPr>
          <w:p w14:paraId="59330C7B" w14:textId="7DD0DD82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28 (0.03-2.46)</w:t>
            </w:r>
          </w:p>
        </w:tc>
      </w:tr>
      <w:tr w:rsidR="007D1483" w:rsidRPr="00256C53" w14:paraId="18B5E890" w14:textId="77777777" w:rsidTr="00886B1B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49FE593E" w14:textId="24F5B519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istory of AEs after COVID-19 vaccination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77D8B49B" w14:textId="4CBB368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,448 (94.6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16753C9B" w14:textId="356EC6D6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42 (93.4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3DB28C18" w14:textId="132B49D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82 (0.48-1.40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05B55621" w14:textId="22D260C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66 (0.37-1.20)</w:t>
            </w:r>
          </w:p>
        </w:tc>
      </w:tr>
      <w:tr w:rsidR="007D1483" w:rsidRPr="00256C53" w14:paraId="107118F2" w14:textId="77777777" w:rsidTr="00886B1B">
        <w:trPr>
          <w:trHeight w:val="20"/>
        </w:trPr>
        <w:tc>
          <w:tcPr>
            <w:tcW w:w="2105" w:type="pct"/>
            <w:noWrap/>
            <w:vAlign w:val="center"/>
          </w:tcPr>
          <w:p w14:paraId="15A7951C" w14:textId="2241925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istory of serious AEs after COVID-19 vaccination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vAlign w:val="center"/>
          </w:tcPr>
          <w:p w14:paraId="364E6309" w14:textId="4527B44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71 (4.6)</w:t>
            </w:r>
          </w:p>
        </w:tc>
        <w:tc>
          <w:tcPr>
            <w:tcW w:w="716" w:type="pct"/>
            <w:vAlign w:val="center"/>
          </w:tcPr>
          <w:p w14:paraId="4205AB70" w14:textId="75CEDA0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9 (15.1)</w:t>
            </w:r>
          </w:p>
        </w:tc>
        <w:tc>
          <w:tcPr>
            <w:tcW w:w="716" w:type="pct"/>
            <w:noWrap/>
            <w:vAlign w:val="center"/>
          </w:tcPr>
          <w:p w14:paraId="591020DF" w14:textId="16D749A6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.66 (2.41-5.54)</w:t>
            </w:r>
          </w:p>
        </w:tc>
        <w:tc>
          <w:tcPr>
            <w:tcW w:w="746" w:type="pct"/>
            <w:noWrap/>
            <w:vAlign w:val="center"/>
          </w:tcPr>
          <w:p w14:paraId="5AC9F2B6" w14:textId="62908254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4.74 (2.94-7.65)</w:t>
            </w:r>
          </w:p>
        </w:tc>
      </w:tr>
      <w:tr w:rsidR="00633997" w:rsidRPr="00256C53" w14:paraId="66674484" w14:textId="77777777" w:rsidTr="00161824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5DD6B3CF" w14:textId="6EF81206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istory of severe allergic reaction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689F7AAA" w14:textId="1F3CF752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48 (3.1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76AE7DAF" w14:textId="5011A460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6 (2.3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10BCF95F" w14:textId="45D97F3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3 (0.31-1.72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3CB77DF0" w14:textId="34AC505B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8 (0.30-2.01)</w:t>
            </w:r>
          </w:p>
        </w:tc>
      </w:tr>
      <w:tr w:rsidR="00633997" w:rsidRPr="00256C53" w14:paraId="4F494712" w14:textId="77777777" w:rsidTr="00161824">
        <w:trPr>
          <w:trHeight w:val="20"/>
        </w:trPr>
        <w:tc>
          <w:tcPr>
            <w:tcW w:w="2105" w:type="pct"/>
            <w:noWrap/>
            <w:vAlign w:val="center"/>
          </w:tcPr>
          <w:p w14:paraId="22BC5E1C" w14:textId="4BFDE18C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nticoagulant use in past 6 months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vAlign w:val="center"/>
          </w:tcPr>
          <w:p w14:paraId="124E5D60" w14:textId="00E8B63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4 (1.6)</w:t>
            </w:r>
          </w:p>
        </w:tc>
        <w:tc>
          <w:tcPr>
            <w:tcW w:w="716" w:type="pct"/>
            <w:vAlign w:val="center"/>
          </w:tcPr>
          <w:p w14:paraId="0F297E0B" w14:textId="6A3696A6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</w:t>
            </w:r>
          </w:p>
        </w:tc>
        <w:tc>
          <w:tcPr>
            <w:tcW w:w="716" w:type="pct"/>
            <w:noWrap/>
            <w:vAlign w:val="center"/>
          </w:tcPr>
          <w:p w14:paraId="2F733010" w14:textId="4E2AD136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  <w:tc>
          <w:tcPr>
            <w:tcW w:w="746" w:type="pct"/>
            <w:noWrap/>
            <w:vAlign w:val="center"/>
          </w:tcPr>
          <w:p w14:paraId="7107B21F" w14:textId="44E3AB0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</w:tr>
      <w:tr w:rsidR="00633997" w:rsidRPr="00256C53" w14:paraId="497526BA" w14:textId="77777777" w:rsidTr="00161824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49386876" w14:textId="6DE5A63F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lastRenderedPageBreak/>
              <w:t>History of COVID-19 infection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1825BD32" w14:textId="7AA43DDD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7 (1.1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1D1F4B61" w14:textId="406C9C6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 (0.8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140C586D" w14:textId="6D07699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1 (0.16-3.04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38A9141B" w14:textId="54D9DFE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3 (0.22-4.83)</w:t>
            </w:r>
          </w:p>
        </w:tc>
      </w:tr>
      <w:tr w:rsidR="00633997" w:rsidRPr="00256C53" w14:paraId="51FC49D4" w14:textId="77777777" w:rsidTr="00161824">
        <w:trPr>
          <w:trHeight w:val="20"/>
        </w:trPr>
        <w:tc>
          <w:tcPr>
            <w:tcW w:w="2105" w:type="pct"/>
            <w:noWrap/>
            <w:vAlign w:val="center"/>
          </w:tcPr>
          <w:p w14:paraId="2E5B7C06" w14:textId="1381C025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istory of other vaccination in the past 3 years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vAlign w:val="center"/>
          </w:tcPr>
          <w:p w14:paraId="473EC7FD" w14:textId="09E64339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882 (57.6)</w:t>
            </w:r>
          </w:p>
        </w:tc>
        <w:tc>
          <w:tcPr>
            <w:tcW w:w="716" w:type="pct"/>
            <w:vAlign w:val="center"/>
          </w:tcPr>
          <w:p w14:paraId="6F97A29A" w14:textId="21BA329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20 (46.3)</w:t>
            </w:r>
          </w:p>
        </w:tc>
        <w:tc>
          <w:tcPr>
            <w:tcW w:w="716" w:type="pct"/>
            <w:noWrap/>
            <w:vAlign w:val="center"/>
          </w:tcPr>
          <w:p w14:paraId="06B1AC7A" w14:textId="72634B3C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63 (0.49-0.83)</w:t>
            </w:r>
          </w:p>
        </w:tc>
        <w:tc>
          <w:tcPr>
            <w:tcW w:w="746" w:type="pct"/>
            <w:noWrap/>
            <w:vAlign w:val="center"/>
          </w:tcPr>
          <w:p w14:paraId="693283EF" w14:textId="45DFBFAE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0.64 (0.48-0.86)</w:t>
            </w:r>
          </w:p>
        </w:tc>
      </w:tr>
      <w:tr w:rsidR="00C96127" w:rsidRPr="00256C53" w14:paraId="5A6D03B5" w14:textId="77777777" w:rsidTr="002C154D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56A93A55" w14:textId="5DD8A8CE" w:rsidR="00C96127" w:rsidRPr="00256C53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moking status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2F2F2" w:themeFill="background1" w:themeFillShade="F2"/>
          </w:tcPr>
          <w:p w14:paraId="498D98BB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</w:tcPr>
          <w:p w14:paraId="3EC5B109" w14:textId="4E8B1ABD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352FB36F" w14:textId="2745E096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02037A07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7D1483" w:rsidRPr="00256C53" w14:paraId="5D3054BC" w14:textId="77777777" w:rsidTr="00E95835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23341432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Never smoker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3A5CA5CB" w14:textId="30F0B66F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965 (63.0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5582B16C" w14:textId="28F60B9F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67 (64.5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1FF779B0" w14:textId="4125783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74041F43" w14:textId="7777777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7D1483" w:rsidRPr="00256C53" w14:paraId="22739DCF" w14:textId="77777777" w:rsidTr="00E95835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222F92D4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Ex-smoker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39576DC9" w14:textId="1D939EF6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35 (15.3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74C5B6DB" w14:textId="02288B69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2 (12.4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1620A363" w14:textId="6582A8DD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9 (0.53-1.18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7D28D4AB" w14:textId="502F91EA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55 (0.97-2.50)</w:t>
            </w:r>
          </w:p>
        </w:tc>
      </w:tr>
      <w:tr w:rsidR="007D1483" w:rsidRPr="00256C53" w14:paraId="0311AA5D" w14:textId="77777777" w:rsidTr="00E95835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4879C113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Current smoker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3EB1B6DA" w14:textId="434606A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31 (21.6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343EADE7" w14:textId="6878FAE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60 (23.2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01F0DC8F" w14:textId="5DCACE11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5 (0.76-1.45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104A0795" w14:textId="4C4B9265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1.64 (1.10-2.43)</w:t>
            </w:r>
          </w:p>
        </w:tc>
      </w:tr>
      <w:tr w:rsidR="00C96127" w:rsidRPr="00256C53" w14:paraId="09AAB2C3" w14:textId="77777777" w:rsidTr="002C154D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57C163FC" w14:textId="5BAB1273" w:rsidR="00C96127" w:rsidRPr="00256C53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Body mass index</w:t>
            </w:r>
            <w:proofErr w:type="gramStart"/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, 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</w:t>
            </w:r>
            <w:proofErr w:type="gramEnd"/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 xml:space="preserve"> n (%), </w:t>
            </w: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kg/m</w:t>
            </w: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716" w:type="pct"/>
            <w:shd w:val="clear" w:color="auto" w:fill="FFFFFF" w:themeFill="background1"/>
          </w:tcPr>
          <w:p w14:paraId="7466547D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FFFFF" w:themeFill="background1"/>
          </w:tcPr>
          <w:p w14:paraId="61AB3A8E" w14:textId="42C0AAD4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3125AF37" w14:textId="63A23A80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0DBF9458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7D1483" w:rsidRPr="00256C53" w14:paraId="6E24E97C" w14:textId="77777777" w:rsidTr="006E0CD8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74989E8E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nderweight (&lt;18.5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46BB07F0" w14:textId="696CDC9E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82 (5.4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6BCD532A" w14:textId="609106A9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0 (7.7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1E07A4E0" w14:textId="00F255AC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264CDF72" w14:textId="7777777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633997" w:rsidRPr="00256C53" w14:paraId="515A387B" w14:textId="77777777" w:rsidTr="006E0CD8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191E286B" w14:textId="77777777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ealthy weight (18.5 to &lt;23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125D1880" w14:textId="105876C3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97 (39.0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75279CEE" w14:textId="36B97409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21 (46.7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350159C7" w14:textId="0467CDA2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83 (0.49-1.40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0FDDF705" w14:textId="7F497183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3 (0.58-1.82)</w:t>
            </w:r>
          </w:p>
        </w:tc>
      </w:tr>
      <w:tr w:rsidR="00633997" w:rsidRPr="00256C53" w14:paraId="4FE6B11C" w14:textId="77777777" w:rsidTr="006E0CD8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0D35B355" w14:textId="77777777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verweight (23 to &lt;25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408C6B84" w14:textId="2CD0D6C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25 (21.2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5158C078" w14:textId="03A553A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64 (24.7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602D85E4" w14:textId="458F78A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80 (0.46-1.40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4D7656A4" w14:textId="3C4E1F58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21 (0.65-2.27)</w:t>
            </w:r>
          </w:p>
        </w:tc>
      </w:tr>
      <w:tr w:rsidR="00633997" w:rsidRPr="00256C53" w14:paraId="4D3E3E19" w14:textId="77777777" w:rsidTr="006E0CD8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60256FB6" w14:textId="77777777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besity (</w:t>
            </w:r>
            <w:r w:rsidRPr="00256C53">
              <w:rPr>
                <w:rFonts w:ascii="Times New Roman" w:eastAsia="나눔스퀘어" w:hAnsi="Times New Roman" w:cs="Times New Roman"/>
                <w:color w:val="000000"/>
                <w:kern w:val="0"/>
                <w:sz w:val="22"/>
              </w:rPr>
              <w:t>≥</w:t>
            </w: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5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7C7E19AA" w14:textId="62CB81A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27 (34.4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2F771CD0" w14:textId="788764C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5 (21.2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173B9294" w14:textId="79FF3E0C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43 (0.24-0.75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6372FC19" w14:textId="1C34E47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64 (0.34-1.21)</w:t>
            </w:r>
          </w:p>
        </w:tc>
      </w:tr>
      <w:tr w:rsidR="00C96127" w:rsidRPr="00256C53" w14:paraId="1786135B" w14:textId="77777777" w:rsidTr="002C154D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67E117F3" w14:textId="4CEFBC9D" w:rsidR="00C96127" w:rsidRPr="00256C53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lcohol consumption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2F2F2" w:themeFill="background1" w:themeFillShade="F2"/>
          </w:tcPr>
          <w:p w14:paraId="2BDD6D99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</w:tcPr>
          <w:p w14:paraId="1A7674B0" w14:textId="0CAB8A18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4160C16F" w14:textId="07992D95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37E99857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7D1483" w:rsidRPr="00256C53" w14:paraId="5540B8EA" w14:textId="77777777" w:rsidTr="00B10C6B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0DA1440E" w14:textId="77777777" w:rsidR="007D1483" w:rsidRPr="00256C53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≤1 times/week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0025AD03" w14:textId="624428C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,255 (82.0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0E74B046" w14:textId="0FCB4AF8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23 (86.1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7EBC9730" w14:textId="4D674952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2400FEEE" w14:textId="77777777" w:rsidR="007D1483" w:rsidRPr="00F35DE0" w:rsidRDefault="007D1483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00 (ref)</w:t>
            </w:r>
          </w:p>
        </w:tc>
      </w:tr>
      <w:tr w:rsidR="00633997" w:rsidRPr="00256C53" w14:paraId="71FB44F4" w14:textId="77777777" w:rsidTr="00B10C6B">
        <w:trPr>
          <w:trHeight w:val="20"/>
        </w:trPr>
        <w:tc>
          <w:tcPr>
            <w:tcW w:w="2105" w:type="pct"/>
            <w:shd w:val="clear" w:color="auto" w:fill="F2F2F2" w:themeFill="background1" w:themeFillShade="F2"/>
            <w:noWrap/>
            <w:vAlign w:val="center"/>
          </w:tcPr>
          <w:p w14:paraId="2F02DBA6" w14:textId="77777777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 &gt;1 times/week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61AAA891" w14:textId="6BDD57D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76 (18.0)</w:t>
            </w:r>
          </w:p>
        </w:tc>
        <w:tc>
          <w:tcPr>
            <w:tcW w:w="716" w:type="pct"/>
            <w:shd w:val="clear" w:color="auto" w:fill="F2F2F2" w:themeFill="background1" w:themeFillShade="F2"/>
            <w:vAlign w:val="center"/>
          </w:tcPr>
          <w:p w14:paraId="35190122" w14:textId="0507C378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6 (13.9)</w:t>
            </w:r>
          </w:p>
        </w:tc>
        <w:tc>
          <w:tcPr>
            <w:tcW w:w="716" w:type="pct"/>
            <w:shd w:val="clear" w:color="auto" w:fill="F2F2F2" w:themeFill="background1" w:themeFillShade="F2"/>
            <w:noWrap/>
            <w:vAlign w:val="center"/>
          </w:tcPr>
          <w:p w14:paraId="1BB145B3" w14:textId="2358A00D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4 (0.51-1.07)</w:t>
            </w:r>
          </w:p>
        </w:tc>
        <w:tc>
          <w:tcPr>
            <w:tcW w:w="746" w:type="pct"/>
            <w:shd w:val="clear" w:color="auto" w:fill="F2F2F2" w:themeFill="background1" w:themeFillShade="F2"/>
            <w:noWrap/>
            <w:vAlign w:val="center"/>
          </w:tcPr>
          <w:p w14:paraId="7ACBA80F" w14:textId="2D2A686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83 (0.54-1.28)</w:t>
            </w:r>
          </w:p>
        </w:tc>
      </w:tr>
      <w:tr w:rsidR="00C96127" w:rsidRPr="00256C53" w14:paraId="3BA26FD9" w14:textId="77777777" w:rsidTr="002C154D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4F912812" w14:textId="0C032FC1" w:rsidR="00C96127" w:rsidRPr="00256C53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morbidities</w:t>
            </w: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, n (%)</w:t>
            </w:r>
          </w:p>
        </w:tc>
        <w:tc>
          <w:tcPr>
            <w:tcW w:w="716" w:type="pct"/>
            <w:shd w:val="clear" w:color="auto" w:fill="FFFFFF" w:themeFill="background1"/>
          </w:tcPr>
          <w:p w14:paraId="1F775111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FFFFF" w:themeFill="background1"/>
          </w:tcPr>
          <w:p w14:paraId="7E2090C6" w14:textId="6B11A86D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0EBB15E1" w14:textId="1B4D436E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46" w:type="pct"/>
            <w:shd w:val="clear" w:color="auto" w:fill="FFFFFF" w:themeFill="background1"/>
            <w:noWrap/>
          </w:tcPr>
          <w:p w14:paraId="3A431C53" w14:textId="77777777" w:rsidR="00C96127" w:rsidRPr="00F35DE0" w:rsidRDefault="00C9612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</w:p>
        </w:tc>
      </w:tr>
      <w:tr w:rsidR="00633997" w:rsidRPr="00256C53" w14:paraId="1CAAD8CF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61A9AD8C" w14:textId="48720BD8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Diabet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6D011A49" w14:textId="6249279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1 (3.3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5023DFB9" w14:textId="2D6DD1A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 (1.2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4573CC45" w14:textId="71EC005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35 (0.11-1.11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067048F0" w14:textId="2CF08DD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53 (0.15-1.92)</w:t>
            </w:r>
          </w:p>
        </w:tc>
      </w:tr>
      <w:tr w:rsidR="00633997" w:rsidRPr="00256C53" w14:paraId="7C51ADBE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614C4AD3" w14:textId="7B31AFD7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Hypertension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4C22A99C" w14:textId="2B812FDD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19 (7.8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47AD390E" w14:textId="6911F998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0 (3.9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46DF6162" w14:textId="4B930763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48 (0.25-0.93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02A7D98D" w14:textId="2D09146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8 (0.37-1.66)</w:t>
            </w:r>
          </w:p>
        </w:tc>
      </w:tr>
      <w:tr w:rsidR="00633997" w:rsidRPr="00256C53" w14:paraId="64CBB315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648342B7" w14:textId="28B556C3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Cardiovascular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4D17D3CE" w14:textId="161600DD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9 (0.6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5B9ABE7F" w14:textId="42BB643C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1AA35E98" w14:textId="08CB7378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0870A738" w14:textId="09EA3DA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</w:tr>
      <w:tr w:rsidR="00633997" w:rsidRPr="00256C53" w14:paraId="69630E86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75A21F1E" w14:textId="37A9A404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Cerebrovascular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0286A504" w14:textId="652BCE03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0 (0.7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20F1B0F7" w14:textId="4D537E0D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 (0.8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6790B0B7" w14:textId="64B32A84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.18 (0.26-5.42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34D84F32" w14:textId="7D8232EB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.37 (0.37-15.08)</w:t>
            </w:r>
          </w:p>
        </w:tc>
      </w:tr>
      <w:tr w:rsidR="00633997" w:rsidRPr="00256C53" w14:paraId="33C53BDC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183110F6" w14:textId="39C61747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Cancer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6631CC81" w14:textId="5C8B3DFA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13 (0.8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7BC4B99E" w14:textId="17178B5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 (0.8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2D645E86" w14:textId="1CE86B1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92 (0.21-4.06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7E8AF425" w14:textId="6D719CB4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7 (0.14-4.25)</w:t>
            </w:r>
          </w:p>
        </w:tc>
      </w:tr>
      <w:tr w:rsidR="00633997" w:rsidRPr="00256C53" w14:paraId="389D58F5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309629AF" w14:textId="3023F10B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Autoimmune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7577CFFB" w14:textId="64D58772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2 (1.4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5AE6F76A" w14:textId="7D4A7C6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 (0.8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0BC9F259" w14:textId="1904752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53 (0.12-2.27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5D62F6A7" w14:textId="61D0F5ED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68 (0.14-3.28)</w:t>
            </w:r>
          </w:p>
        </w:tc>
      </w:tr>
      <w:tr w:rsidR="00633997" w:rsidRPr="00256C53" w14:paraId="4421C1A6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170C4016" w14:textId="6DE2EF76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Dermatologic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4C034AA2" w14:textId="6EBA024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71 (4.6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3552FCFF" w14:textId="2D933A6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7 (2.7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4BC09BCD" w14:textId="287776B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57 (0.26-1.25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3725E728" w14:textId="0A1125DE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48 (0.21-1.12)</w:t>
            </w:r>
          </w:p>
        </w:tc>
      </w:tr>
      <w:tr w:rsidR="00633997" w:rsidRPr="00256C53" w14:paraId="01E39E17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076A8540" w14:textId="236B79E9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Respiratory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1C026222" w14:textId="70F5F372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2 (2.1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66D76F79" w14:textId="04358507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4 (1.5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1C869E5A" w14:textId="77FCE690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74 (0.26-2.10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73759BB7" w14:textId="1B57F289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97 (0.31-3.07)</w:t>
            </w:r>
          </w:p>
        </w:tc>
      </w:tr>
      <w:tr w:rsidR="00633997" w:rsidRPr="00256C53" w14:paraId="4A6A1B1D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14348D55" w14:textId="7CDEEE8A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Renal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75514CEA" w14:textId="26894949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9 (0.6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303166F5" w14:textId="073C3D30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3F1EB978" w14:textId="283B6CE5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18BDF4EE" w14:textId="30402F66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</w:tr>
      <w:tr w:rsidR="00633997" w:rsidRPr="00256C53" w14:paraId="70C21F9D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639EFA67" w14:textId="2A197B48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Liver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7294B2B6" w14:textId="7BCD4C82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7 (1.8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3F582525" w14:textId="039DB732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 (0.8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64F93D92" w14:textId="7042629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43 (0.10-1.84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48BC096B" w14:textId="60154DC3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93 (0.20-4.32)</w:t>
            </w:r>
          </w:p>
        </w:tc>
      </w:tr>
      <w:tr w:rsidR="00633997" w:rsidRPr="00256C53" w14:paraId="3F42EC37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6243D0C1" w14:textId="168CC0AB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Neurological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7D29040D" w14:textId="0DFD1303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2 (0.1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13257E0B" w14:textId="0F7F9CB8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5EAC6CBB" w14:textId="4CDD9807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17D41C00" w14:textId="14FD91AF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MS Gothic" w:hAnsi="Times New Roman" w:cs="Times New Roman"/>
                <w:color w:val="000000" w:themeColor="text1"/>
                <w:kern w:val="0"/>
                <w:sz w:val="22"/>
              </w:rPr>
              <w:t>‒</w:t>
            </w:r>
          </w:p>
        </w:tc>
      </w:tr>
      <w:tr w:rsidR="00633997" w:rsidRPr="00256C53" w14:paraId="30E5DC08" w14:textId="77777777" w:rsidTr="00084FBC">
        <w:trPr>
          <w:trHeight w:val="20"/>
        </w:trPr>
        <w:tc>
          <w:tcPr>
            <w:tcW w:w="2105" w:type="pct"/>
            <w:shd w:val="clear" w:color="auto" w:fill="FFFFFF" w:themeFill="background1"/>
            <w:noWrap/>
            <w:vAlign w:val="center"/>
          </w:tcPr>
          <w:p w14:paraId="056CC703" w14:textId="06234C14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Psychiatric or mental diseases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2EB59AD0" w14:textId="40CF1043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0 (3.3)</w:t>
            </w:r>
          </w:p>
        </w:tc>
        <w:tc>
          <w:tcPr>
            <w:tcW w:w="716" w:type="pct"/>
            <w:shd w:val="clear" w:color="auto" w:fill="FFFFFF" w:themeFill="background1"/>
            <w:vAlign w:val="center"/>
          </w:tcPr>
          <w:p w14:paraId="4962F23B" w14:textId="3DD9A1F8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3 (1.2)</w:t>
            </w:r>
          </w:p>
        </w:tc>
        <w:tc>
          <w:tcPr>
            <w:tcW w:w="716" w:type="pct"/>
            <w:shd w:val="clear" w:color="auto" w:fill="FFFFFF" w:themeFill="background1"/>
            <w:noWrap/>
            <w:vAlign w:val="center"/>
          </w:tcPr>
          <w:p w14:paraId="391B6714" w14:textId="15946058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35 (0.11-1.12)</w:t>
            </w:r>
          </w:p>
        </w:tc>
        <w:tc>
          <w:tcPr>
            <w:tcW w:w="746" w:type="pct"/>
            <w:shd w:val="clear" w:color="auto" w:fill="FFFFFF" w:themeFill="background1"/>
            <w:noWrap/>
            <w:vAlign w:val="center"/>
          </w:tcPr>
          <w:p w14:paraId="6B4E2B73" w14:textId="674EF852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b/>
                <w:bCs/>
                <w:color w:val="000000" w:themeColor="text1"/>
                <w:kern w:val="0"/>
                <w:sz w:val="22"/>
              </w:rPr>
              <w:t>0.28 (0.08-0.96)</w:t>
            </w:r>
          </w:p>
        </w:tc>
      </w:tr>
      <w:tr w:rsidR="00633997" w:rsidRPr="00256C53" w14:paraId="4C0F29FC" w14:textId="77777777" w:rsidTr="00084FBC">
        <w:trPr>
          <w:trHeight w:val="20"/>
        </w:trPr>
        <w:tc>
          <w:tcPr>
            <w:tcW w:w="2105" w:type="pct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36DF1E" w14:textId="58160C76" w:rsidR="00633997" w:rsidRPr="00256C53" w:rsidRDefault="00633997" w:rsidP="00256C53">
            <w:pPr>
              <w:widowControl/>
              <w:wordWrap/>
              <w:autoSpaceDE/>
              <w:spacing w:after="0" w:line="252" w:lineRule="auto"/>
              <w:ind w:firstLineChars="100" w:firstLine="220"/>
              <w:contextualSpacing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56C53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Other diseases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79C61F" w14:textId="62AFC0B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6 (3.7)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8707DB" w14:textId="6127874D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5 (1.9)</w:t>
            </w:r>
          </w:p>
        </w:tc>
        <w:tc>
          <w:tcPr>
            <w:tcW w:w="716" w:type="pct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D1A754A" w14:textId="23154431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51 (0.20-1.30)</w:t>
            </w:r>
          </w:p>
        </w:tc>
        <w:tc>
          <w:tcPr>
            <w:tcW w:w="746" w:type="pct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B12673C" w14:textId="6B3A5B29" w:rsidR="00633997" w:rsidRPr="00F35DE0" w:rsidRDefault="00633997" w:rsidP="00256C53">
            <w:pPr>
              <w:widowControl/>
              <w:wordWrap/>
              <w:autoSpaceDE/>
              <w:spacing w:after="0" w:line="252" w:lineRule="auto"/>
              <w:contextualSpacing/>
              <w:jc w:val="center"/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</w:pPr>
            <w:r w:rsidRPr="00F35DE0">
              <w:rPr>
                <w:rFonts w:ascii="Times New Roman" w:eastAsia="맑은 고딕" w:hAnsi="Times New Roman" w:cs="Times New Roman"/>
                <w:color w:val="000000" w:themeColor="text1"/>
                <w:kern w:val="0"/>
                <w:sz w:val="22"/>
              </w:rPr>
              <w:t>0.66 (0.25-1.77)</w:t>
            </w:r>
          </w:p>
        </w:tc>
      </w:tr>
    </w:tbl>
    <w:p w14:paraId="7CCA836E" w14:textId="70A206DC" w:rsidR="002C154D" w:rsidRPr="00505F45" w:rsidRDefault="002C154D" w:rsidP="002C154D">
      <w:pPr>
        <w:widowControl/>
        <w:wordWrap/>
        <w:autoSpaceDE/>
        <w:spacing w:after="0" w:line="226" w:lineRule="auto"/>
        <w:contextualSpacing/>
        <w:rPr>
          <w:rFonts w:ascii="Times New Roman" w:eastAsia="맑은 고딕" w:hAnsi="Times New Roman" w:cs="Times New Roman"/>
          <w:b/>
          <w:bCs/>
          <w:color w:val="000000"/>
          <w:kern w:val="0"/>
          <w:sz w:val="18"/>
          <w:szCs w:val="18"/>
        </w:rPr>
      </w:pPr>
      <w:r w:rsidRPr="00505F45">
        <w:rPr>
          <w:rFonts w:ascii="Times New Roman" w:eastAsia="맑은 고딕" w:hAnsi="Times New Roman" w:cs="Times New Roman"/>
          <w:b/>
          <w:bCs/>
          <w:color w:val="000000"/>
          <w:kern w:val="0"/>
          <w:sz w:val="18"/>
          <w:szCs w:val="18"/>
        </w:rPr>
        <w:t xml:space="preserve">Abbreviation: </w:t>
      </w:r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</w:rPr>
        <w:t xml:space="preserve">AE, adverse event; CI, confidence interval; COVID-19, coronavirus disease 2019; </w:t>
      </w:r>
      <w:proofErr w:type="gramStart"/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</w:rPr>
        <w:t>OR,</w:t>
      </w:r>
      <w:proofErr w:type="gramEnd"/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</w:rPr>
        <w:t xml:space="preserve"> odds ratio.</w:t>
      </w:r>
    </w:p>
    <w:p w14:paraId="70FBE5B4" w14:textId="496E9CB1" w:rsidR="0062224C" w:rsidRPr="00DA50F9" w:rsidRDefault="002C154D" w:rsidP="00DA50F9">
      <w:pPr>
        <w:widowControl/>
        <w:wordWrap/>
        <w:autoSpaceDE/>
        <w:spacing w:after="0" w:line="226" w:lineRule="auto"/>
        <w:contextualSpacing/>
        <w:rPr>
          <w:rFonts w:ascii="Times New Roman" w:eastAsia="맑은 고딕" w:hAnsi="Times New Roman" w:cs="Times New Roman" w:hint="eastAsia"/>
          <w:b/>
          <w:bCs/>
          <w:color w:val="000000"/>
          <w:kern w:val="0"/>
          <w:sz w:val="22"/>
        </w:rPr>
      </w:pPr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</w:rPr>
        <w:t xml:space="preserve">*All respondents who received a first dose of ChAdOx1 vaccine were followed by a second dose of an mRNA vaccine (BNT162b2, n=253; mRNA-1273, n=6). </w:t>
      </w:r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  <w:vertAlign w:val="superscript"/>
        </w:rPr>
        <w:t>†</w:t>
      </w:r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</w:rPr>
        <w:t>Cross-inoculation among mRNA vaccines (BNT162b2</w:t>
      </w:r>
      <w:r w:rsidRPr="00505F45">
        <w:rPr>
          <w:rFonts w:ascii="Times New Roman" w:eastAsia="나눔스퀘어OTF" w:hAnsi="Times New Roman" w:cs="Times New Roman"/>
          <w:color w:val="000000"/>
          <w:kern w:val="0"/>
          <w:sz w:val="18"/>
          <w:szCs w:val="18"/>
        </w:rPr>
        <w:t>–</w:t>
      </w:r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</w:rPr>
        <w:t>mRNA-1273, n= 10; mRNA-1273</w:t>
      </w:r>
      <w:r w:rsidRPr="00505F45">
        <w:rPr>
          <w:rFonts w:ascii="Times New Roman" w:eastAsia="나눔스퀘어OTF" w:hAnsi="Times New Roman" w:cs="Times New Roman"/>
          <w:color w:val="000000"/>
          <w:kern w:val="0"/>
          <w:sz w:val="18"/>
          <w:szCs w:val="18"/>
        </w:rPr>
        <w:t>–</w:t>
      </w:r>
      <w:r w:rsidRPr="00505F45">
        <w:rPr>
          <w:rFonts w:ascii="Times New Roman" w:eastAsia="맑은 고딕" w:hAnsi="Times New Roman" w:cs="Times New Roman"/>
          <w:color w:val="000000"/>
          <w:kern w:val="0"/>
          <w:sz w:val="18"/>
          <w:szCs w:val="18"/>
        </w:rPr>
        <w:t>BNT162b2, n=5).</w:t>
      </w:r>
    </w:p>
    <w:sectPr w:rsidR="0062224C" w:rsidRPr="00DA50F9" w:rsidSect="0062224C">
      <w:pgSz w:w="16838" w:h="11906" w:orient="landscape"/>
      <w:pgMar w:top="1440" w:right="1440" w:bottom="1440" w:left="1701" w:header="851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4BFA3" w14:textId="77777777" w:rsidR="00C67F24" w:rsidRDefault="00C67F24" w:rsidP="00F12260">
      <w:pPr>
        <w:spacing w:after="0" w:line="240" w:lineRule="auto"/>
      </w:pPr>
      <w:r>
        <w:separator/>
      </w:r>
    </w:p>
  </w:endnote>
  <w:endnote w:type="continuationSeparator" w:id="0">
    <w:p w14:paraId="61CF4E53" w14:textId="77777777" w:rsidR="00C67F24" w:rsidRDefault="00C67F24" w:rsidP="00F122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나눔스퀘어OTF">
    <w:panose1 w:val="020B0600000101010101"/>
    <w:charset w:val="81"/>
    <w:family w:val="swiss"/>
    <w:notTrueType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486F0" w14:textId="77777777" w:rsidR="00C67F24" w:rsidRDefault="00C67F24" w:rsidP="00F12260">
      <w:pPr>
        <w:spacing w:after="0" w:line="240" w:lineRule="auto"/>
      </w:pPr>
      <w:r>
        <w:separator/>
      </w:r>
    </w:p>
  </w:footnote>
  <w:footnote w:type="continuationSeparator" w:id="0">
    <w:p w14:paraId="631F3F97" w14:textId="77777777" w:rsidR="00C67F24" w:rsidRDefault="00C67F24" w:rsidP="00F122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76560D"/>
    <w:multiLevelType w:val="hybridMultilevel"/>
    <w:tmpl w:val="E648165A"/>
    <w:lvl w:ilvl="0" w:tplc="132A8D5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76903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0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tDSzMDUzNzM2MDRT0lEKTi0uzszPAykwMqgFAN6Hsi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LM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zfppzwht5wzaeezd6pdzwcfx99rzpwtfvt&quot;&gt;AB+GDM&lt;record-ids&gt;&lt;item&gt;31&lt;/item&gt;&lt;/record-ids&gt;&lt;/item&gt;&lt;/Libraries&gt;"/>
  </w:docVars>
  <w:rsids>
    <w:rsidRoot w:val="00D9520F"/>
    <w:rsid w:val="000016D0"/>
    <w:rsid w:val="000023F0"/>
    <w:rsid w:val="00003816"/>
    <w:rsid w:val="0000640E"/>
    <w:rsid w:val="00011A55"/>
    <w:rsid w:val="00012780"/>
    <w:rsid w:val="00012D1D"/>
    <w:rsid w:val="000217D8"/>
    <w:rsid w:val="000235AE"/>
    <w:rsid w:val="00024B54"/>
    <w:rsid w:val="000265DA"/>
    <w:rsid w:val="00030309"/>
    <w:rsid w:val="00030411"/>
    <w:rsid w:val="000311E4"/>
    <w:rsid w:val="000323B5"/>
    <w:rsid w:val="00032DA5"/>
    <w:rsid w:val="00033520"/>
    <w:rsid w:val="00034A81"/>
    <w:rsid w:val="0003698E"/>
    <w:rsid w:val="0004254B"/>
    <w:rsid w:val="000437DB"/>
    <w:rsid w:val="0004409C"/>
    <w:rsid w:val="000444F6"/>
    <w:rsid w:val="0005000F"/>
    <w:rsid w:val="00050E1A"/>
    <w:rsid w:val="00053067"/>
    <w:rsid w:val="00053312"/>
    <w:rsid w:val="00054CED"/>
    <w:rsid w:val="00055074"/>
    <w:rsid w:val="00055D22"/>
    <w:rsid w:val="00055D2C"/>
    <w:rsid w:val="00061E83"/>
    <w:rsid w:val="00062D16"/>
    <w:rsid w:val="00063080"/>
    <w:rsid w:val="00065563"/>
    <w:rsid w:val="0006684C"/>
    <w:rsid w:val="0006787F"/>
    <w:rsid w:val="00067E4A"/>
    <w:rsid w:val="00071BD2"/>
    <w:rsid w:val="0007316E"/>
    <w:rsid w:val="000740DF"/>
    <w:rsid w:val="00075D2E"/>
    <w:rsid w:val="00076172"/>
    <w:rsid w:val="00080D83"/>
    <w:rsid w:val="000814DB"/>
    <w:rsid w:val="00081F12"/>
    <w:rsid w:val="000822C0"/>
    <w:rsid w:val="0008285C"/>
    <w:rsid w:val="000852FF"/>
    <w:rsid w:val="00093DA5"/>
    <w:rsid w:val="0009477D"/>
    <w:rsid w:val="00097F1C"/>
    <w:rsid w:val="000A14BD"/>
    <w:rsid w:val="000A3CF8"/>
    <w:rsid w:val="000A4574"/>
    <w:rsid w:val="000B4AE9"/>
    <w:rsid w:val="000B4E86"/>
    <w:rsid w:val="000B4E96"/>
    <w:rsid w:val="000B63A8"/>
    <w:rsid w:val="000C2EA1"/>
    <w:rsid w:val="000C3141"/>
    <w:rsid w:val="000C3967"/>
    <w:rsid w:val="000C53C6"/>
    <w:rsid w:val="000C692F"/>
    <w:rsid w:val="000C77FD"/>
    <w:rsid w:val="000C7CA5"/>
    <w:rsid w:val="000D2AC2"/>
    <w:rsid w:val="000D3500"/>
    <w:rsid w:val="000D45B7"/>
    <w:rsid w:val="000D49F3"/>
    <w:rsid w:val="000D5032"/>
    <w:rsid w:val="000D647D"/>
    <w:rsid w:val="000E0D0A"/>
    <w:rsid w:val="000E197B"/>
    <w:rsid w:val="000E1AAA"/>
    <w:rsid w:val="000E2729"/>
    <w:rsid w:val="000E3D88"/>
    <w:rsid w:val="000E518C"/>
    <w:rsid w:val="000E5C1B"/>
    <w:rsid w:val="000E65A3"/>
    <w:rsid w:val="000E667C"/>
    <w:rsid w:val="000E668B"/>
    <w:rsid w:val="000F0CDB"/>
    <w:rsid w:val="000F1198"/>
    <w:rsid w:val="000F1305"/>
    <w:rsid w:val="000F2EDA"/>
    <w:rsid w:val="000F4758"/>
    <w:rsid w:val="0010097F"/>
    <w:rsid w:val="0010164A"/>
    <w:rsid w:val="00101DC2"/>
    <w:rsid w:val="00102E11"/>
    <w:rsid w:val="001054A6"/>
    <w:rsid w:val="001069D1"/>
    <w:rsid w:val="001073A4"/>
    <w:rsid w:val="00107AA0"/>
    <w:rsid w:val="00107D25"/>
    <w:rsid w:val="00110818"/>
    <w:rsid w:val="00110AD2"/>
    <w:rsid w:val="00115341"/>
    <w:rsid w:val="0011727D"/>
    <w:rsid w:val="00117ACB"/>
    <w:rsid w:val="00120961"/>
    <w:rsid w:val="00126290"/>
    <w:rsid w:val="00130D23"/>
    <w:rsid w:val="00131F04"/>
    <w:rsid w:val="0013248A"/>
    <w:rsid w:val="0013302F"/>
    <w:rsid w:val="00134AA5"/>
    <w:rsid w:val="0014029B"/>
    <w:rsid w:val="00140AB7"/>
    <w:rsid w:val="00142526"/>
    <w:rsid w:val="00146DF1"/>
    <w:rsid w:val="0014726E"/>
    <w:rsid w:val="0014770A"/>
    <w:rsid w:val="001505B0"/>
    <w:rsid w:val="001529BA"/>
    <w:rsid w:val="00152E18"/>
    <w:rsid w:val="00153846"/>
    <w:rsid w:val="0015780F"/>
    <w:rsid w:val="001614AA"/>
    <w:rsid w:val="0016366A"/>
    <w:rsid w:val="001643A4"/>
    <w:rsid w:val="00164790"/>
    <w:rsid w:val="00165408"/>
    <w:rsid w:val="00166934"/>
    <w:rsid w:val="00166DFC"/>
    <w:rsid w:val="00166EA9"/>
    <w:rsid w:val="001675D7"/>
    <w:rsid w:val="00170E42"/>
    <w:rsid w:val="001734EE"/>
    <w:rsid w:val="00173A50"/>
    <w:rsid w:val="00173E6A"/>
    <w:rsid w:val="001779FE"/>
    <w:rsid w:val="00181E2F"/>
    <w:rsid w:val="001827B7"/>
    <w:rsid w:val="001850AB"/>
    <w:rsid w:val="00187A42"/>
    <w:rsid w:val="00190396"/>
    <w:rsid w:val="00194040"/>
    <w:rsid w:val="00194DFE"/>
    <w:rsid w:val="0019519D"/>
    <w:rsid w:val="00195524"/>
    <w:rsid w:val="001957FE"/>
    <w:rsid w:val="00195F97"/>
    <w:rsid w:val="0019604F"/>
    <w:rsid w:val="00196253"/>
    <w:rsid w:val="0019670A"/>
    <w:rsid w:val="001A0BB6"/>
    <w:rsid w:val="001A1F59"/>
    <w:rsid w:val="001A326A"/>
    <w:rsid w:val="001A3F3C"/>
    <w:rsid w:val="001A599B"/>
    <w:rsid w:val="001A6969"/>
    <w:rsid w:val="001B320C"/>
    <w:rsid w:val="001B6916"/>
    <w:rsid w:val="001C0B2E"/>
    <w:rsid w:val="001C2804"/>
    <w:rsid w:val="001D1611"/>
    <w:rsid w:val="001D1B18"/>
    <w:rsid w:val="001D3691"/>
    <w:rsid w:val="001D58EB"/>
    <w:rsid w:val="001D595B"/>
    <w:rsid w:val="001D726A"/>
    <w:rsid w:val="001E15D5"/>
    <w:rsid w:val="001E32DC"/>
    <w:rsid w:val="001E36F5"/>
    <w:rsid w:val="001E53C9"/>
    <w:rsid w:val="001E63D9"/>
    <w:rsid w:val="001E706B"/>
    <w:rsid w:val="001E7F44"/>
    <w:rsid w:val="001F06AA"/>
    <w:rsid w:val="001F094A"/>
    <w:rsid w:val="001F0D4E"/>
    <w:rsid w:val="001F3086"/>
    <w:rsid w:val="001F3D07"/>
    <w:rsid w:val="001F54E2"/>
    <w:rsid w:val="001F5AD6"/>
    <w:rsid w:val="001F6127"/>
    <w:rsid w:val="00200AFC"/>
    <w:rsid w:val="002015D7"/>
    <w:rsid w:val="0020300A"/>
    <w:rsid w:val="00203680"/>
    <w:rsid w:val="00204E48"/>
    <w:rsid w:val="002051F7"/>
    <w:rsid w:val="002065E9"/>
    <w:rsid w:val="00207B06"/>
    <w:rsid w:val="00210EEA"/>
    <w:rsid w:val="00212023"/>
    <w:rsid w:val="00212D79"/>
    <w:rsid w:val="00212F07"/>
    <w:rsid w:val="00213A40"/>
    <w:rsid w:val="002141E2"/>
    <w:rsid w:val="00214D54"/>
    <w:rsid w:val="0021504D"/>
    <w:rsid w:val="00221720"/>
    <w:rsid w:val="00222732"/>
    <w:rsid w:val="00223F97"/>
    <w:rsid w:val="002243B6"/>
    <w:rsid w:val="002243FB"/>
    <w:rsid w:val="002340CD"/>
    <w:rsid w:val="00236D87"/>
    <w:rsid w:val="0023732A"/>
    <w:rsid w:val="002379EC"/>
    <w:rsid w:val="0024049B"/>
    <w:rsid w:val="0024297D"/>
    <w:rsid w:val="00243ECC"/>
    <w:rsid w:val="00244156"/>
    <w:rsid w:val="002447CC"/>
    <w:rsid w:val="0025032E"/>
    <w:rsid w:val="00250A68"/>
    <w:rsid w:val="002523BA"/>
    <w:rsid w:val="0025395B"/>
    <w:rsid w:val="00256448"/>
    <w:rsid w:val="00256C53"/>
    <w:rsid w:val="002602DC"/>
    <w:rsid w:val="002621DA"/>
    <w:rsid w:val="002646D8"/>
    <w:rsid w:val="002675AB"/>
    <w:rsid w:val="0027029D"/>
    <w:rsid w:val="002714BC"/>
    <w:rsid w:val="00272062"/>
    <w:rsid w:val="0027220A"/>
    <w:rsid w:val="00274206"/>
    <w:rsid w:val="002753E0"/>
    <w:rsid w:val="002802C9"/>
    <w:rsid w:val="00280DF7"/>
    <w:rsid w:val="0028593E"/>
    <w:rsid w:val="002862F5"/>
    <w:rsid w:val="002863C6"/>
    <w:rsid w:val="00287AD9"/>
    <w:rsid w:val="00290FA8"/>
    <w:rsid w:val="00293DB6"/>
    <w:rsid w:val="002A1437"/>
    <w:rsid w:val="002A333B"/>
    <w:rsid w:val="002A4B1E"/>
    <w:rsid w:val="002A6DEE"/>
    <w:rsid w:val="002A719B"/>
    <w:rsid w:val="002B0095"/>
    <w:rsid w:val="002B0837"/>
    <w:rsid w:val="002B096F"/>
    <w:rsid w:val="002B191D"/>
    <w:rsid w:val="002B3BA0"/>
    <w:rsid w:val="002B3CC8"/>
    <w:rsid w:val="002B3D63"/>
    <w:rsid w:val="002B545C"/>
    <w:rsid w:val="002B61D5"/>
    <w:rsid w:val="002C0DD9"/>
    <w:rsid w:val="002C154D"/>
    <w:rsid w:val="002C35FC"/>
    <w:rsid w:val="002C4446"/>
    <w:rsid w:val="002D0923"/>
    <w:rsid w:val="002D2A3E"/>
    <w:rsid w:val="002D2C30"/>
    <w:rsid w:val="002D3790"/>
    <w:rsid w:val="002D44B8"/>
    <w:rsid w:val="002D4C67"/>
    <w:rsid w:val="002D62B3"/>
    <w:rsid w:val="002D66F5"/>
    <w:rsid w:val="002D6807"/>
    <w:rsid w:val="002D7B1B"/>
    <w:rsid w:val="002D7FB9"/>
    <w:rsid w:val="002E01A2"/>
    <w:rsid w:val="002E0EF4"/>
    <w:rsid w:val="002E37D6"/>
    <w:rsid w:val="002E5E13"/>
    <w:rsid w:val="002E602D"/>
    <w:rsid w:val="002F15AD"/>
    <w:rsid w:val="002F38AF"/>
    <w:rsid w:val="002F65C3"/>
    <w:rsid w:val="0030556B"/>
    <w:rsid w:val="00306819"/>
    <w:rsid w:val="00307E24"/>
    <w:rsid w:val="00310D74"/>
    <w:rsid w:val="00310E5E"/>
    <w:rsid w:val="003111C1"/>
    <w:rsid w:val="003112BA"/>
    <w:rsid w:val="0031176D"/>
    <w:rsid w:val="0031303F"/>
    <w:rsid w:val="00313062"/>
    <w:rsid w:val="0031545D"/>
    <w:rsid w:val="00315F6F"/>
    <w:rsid w:val="0032336C"/>
    <w:rsid w:val="0032494D"/>
    <w:rsid w:val="00325D60"/>
    <w:rsid w:val="00325D7C"/>
    <w:rsid w:val="003303AE"/>
    <w:rsid w:val="0033556C"/>
    <w:rsid w:val="00335D7C"/>
    <w:rsid w:val="00336396"/>
    <w:rsid w:val="00340E3D"/>
    <w:rsid w:val="0034281C"/>
    <w:rsid w:val="00342C92"/>
    <w:rsid w:val="00343B3B"/>
    <w:rsid w:val="00344742"/>
    <w:rsid w:val="00345CAB"/>
    <w:rsid w:val="00346C48"/>
    <w:rsid w:val="003473D0"/>
    <w:rsid w:val="00347ACD"/>
    <w:rsid w:val="003513EE"/>
    <w:rsid w:val="00352197"/>
    <w:rsid w:val="003527E2"/>
    <w:rsid w:val="00354253"/>
    <w:rsid w:val="003544C2"/>
    <w:rsid w:val="0035585D"/>
    <w:rsid w:val="00355E2D"/>
    <w:rsid w:val="00357536"/>
    <w:rsid w:val="00362E95"/>
    <w:rsid w:val="00362F1F"/>
    <w:rsid w:val="00365D65"/>
    <w:rsid w:val="00370A43"/>
    <w:rsid w:val="00371320"/>
    <w:rsid w:val="00372309"/>
    <w:rsid w:val="00372C7C"/>
    <w:rsid w:val="00374CEB"/>
    <w:rsid w:val="00375499"/>
    <w:rsid w:val="0037764C"/>
    <w:rsid w:val="003860C8"/>
    <w:rsid w:val="00387CA3"/>
    <w:rsid w:val="003908B9"/>
    <w:rsid w:val="0039213D"/>
    <w:rsid w:val="003935D6"/>
    <w:rsid w:val="00393BAF"/>
    <w:rsid w:val="00397BC4"/>
    <w:rsid w:val="003A111E"/>
    <w:rsid w:val="003A43A7"/>
    <w:rsid w:val="003A46E3"/>
    <w:rsid w:val="003A5F7E"/>
    <w:rsid w:val="003B0D94"/>
    <w:rsid w:val="003B1913"/>
    <w:rsid w:val="003B4A42"/>
    <w:rsid w:val="003C0982"/>
    <w:rsid w:val="003C1004"/>
    <w:rsid w:val="003C2108"/>
    <w:rsid w:val="003C2785"/>
    <w:rsid w:val="003C2DCF"/>
    <w:rsid w:val="003C4EAB"/>
    <w:rsid w:val="003C6811"/>
    <w:rsid w:val="003D0CCB"/>
    <w:rsid w:val="003D0F51"/>
    <w:rsid w:val="003D1672"/>
    <w:rsid w:val="003D1D5E"/>
    <w:rsid w:val="003D4704"/>
    <w:rsid w:val="003D6FF6"/>
    <w:rsid w:val="003D77B4"/>
    <w:rsid w:val="003E0695"/>
    <w:rsid w:val="003E0E57"/>
    <w:rsid w:val="003E21F5"/>
    <w:rsid w:val="003E2B78"/>
    <w:rsid w:val="003E3ACD"/>
    <w:rsid w:val="003E5BEB"/>
    <w:rsid w:val="003E6993"/>
    <w:rsid w:val="003F0D34"/>
    <w:rsid w:val="003F0E9B"/>
    <w:rsid w:val="003F3A0C"/>
    <w:rsid w:val="003F4EC2"/>
    <w:rsid w:val="003F4F26"/>
    <w:rsid w:val="003F5E77"/>
    <w:rsid w:val="00400AF9"/>
    <w:rsid w:val="004010D7"/>
    <w:rsid w:val="00401CA8"/>
    <w:rsid w:val="00403A9B"/>
    <w:rsid w:val="00403E17"/>
    <w:rsid w:val="0040586E"/>
    <w:rsid w:val="004063A9"/>
    <w:rsid w:val="00407AEA"/>
    <w:rsid w:val="00411440"/>
    <w:rsid w:val="00412913"/>
    <w:rsid w:val="00412CAA"/>
    <w:rsid w:val="00413B4D"/>
    <w:rsid w:val="004162A4"/>
    <w:rsid w:val="0041696E"/>
    <w:rsid w:val="0041754B"/>
    <w:rsid w:val="00417BFF"/>
    <w:rsid w:val="00421AF6"/>
    <w:rsid w:val="00424CE5"/>
    <w:rsid w:val="004263AB"/>
    <w:rsid w:val="00430091"/>
    <w:rsid w:val="004301B5"/>
    <w:rsid w:val="00434563"/>
    <w:rsid w:val="00434900"/>
    <w:rsid w:val="00434E2B"/>
    <w:rsid w:val="00437B4B"/>
    <w:rsid w:val="004406AD"/>
    <w:rsid w:val="00440A75"/>
    <w:rsid w:val="00442C95"/>
    <w:rsid w:val="004430D9"/>
    <w:rsid w:val="00443548"/>
    <w:rsid w:val="00444023"/>
    <w:rsid w:val="0044557E"/>
    <w:rsid w:val="0044594D"/>
    <w:rsid w:val="004462A3"/>
    <w:rsid w:val="00447B1B"/>
    <w:rsid w:val="004522F7"/>
    <w:rsid w:val="00453E98"/>
    <w:rsid w:val="0045475B"/>
    <w:rsid w:val="00456C56"/>
    <w:rsid w:val="0045728B"/>
    <w:rsid w:val="0045750B"/>
    <w:rsid w:val="00460FBD"/>
    <w:rsid w:val="0046159C"/>
    <w:rsid w:val="00461E2D"/>
    <w:rsid w:val="0046362C"/>
    <w:rsid w:val="00465273"/>
    <w:rsid w:val="00471560"/>
    <w:rsid w:val="00472493"/>
    <w:rsid w:val="00473A6F"/>
    <w:rsid w:val="00474911"/>
    <w:rsid w:val="0047733F"/>
    <w:rsid w:val="00482E20"/>
    <w:rsid w:val="00483482"/>
    <w:rsid w:val="00484829"/>
    <w:rsid w:val="004852EB"/>
    <w:rsid w:val="00486986"/>
    <w:rsid w:val="00487341"/>
    <w:rsid w:val="00493C84"/>
    <w:rsid w:val="00493EA5"/>
    <w:rsid w:val="004948E5"/>
    <w:rsid w:val="004A045C"/>
    <w:rsid w:val="004A47EC"/>
    <w:rsid w:val="004A4B57"/>
    <w:rsid w:val="004A5AAA"/>
    <w:rsid w:val="004A6F6D"/>
    <w:rsid w:val="004B00BD"/>
    <w:rsid w:val="004B0A63"/>
    <w:rsid w:val="004B3EB7"/>
    <w:rsid w:val="004C0AB0"/>
    <w:rsid w:val="004C0B65"/>
    <w:rsid w:val="004C2F39"/>
    <w:rsid w:val="004C3A07"/>
    <w:rsid w:val="004C3FFF"/>
    <w:rsid w:val="004C63E1"/>
    <w:rsid w:val="004C7472"/>
    <w:rsid w:val="004C7769"/>
    <w:rsid w:val="004C7E22"/>
    <w:rsid w:val="004D2D86"/>
    <w:rsid w:val="004D3174"/>
    <w:rsid w:val="004D33C5"/>
    <w:rsid w:val="004D379B"/>
    <w:rsid w:val="004D53E0"/>
    <w:rsid w:val="004D6351"/>
    <w:rsid w:val="004D6737"/>
    <w:rsid w:val="004E016F"/>
    <w:rsid w:val="004E1359"/>
    <w:rsid w:val="004E1FB8"/>
    <w:rsid w:val="004E4735"/>
    <w:rsid w:val="004E52C0"/>
    <w:rsid w:val="004E5C83"/>
    <w:rsid w:val="004E67A7"/>
    <w:rsid w:val="004F0968"/>
    <w:rsid w:val="004F341D"/>
    <w:rsid w:val="004F583C"/>
    <w:rsid w:val="004F5EEB"/>
    <w:rsid w:val="004F77BD"/>
    <w:rsid w:val="00500A75"/>
    <w:rsid w:val="00500D30"/>
    <w:rsid w:val="00500FE0"/>
    <w:rsid w:val="00504EF4"/>
    <w:rsid w:val="00505F45"/>
    <w:rsid w:val="005117D0"/>
    <w:rsid w:val="00513B18"/>
    <w:rsid w:val="00513BF4"/>
    <w:rsid w:val="00514A66"/>
    <w:rsid w:val="00514E95"/>
    <w:rsid w:val="00515B06"/>
    <w:rsid w:val="005164EA"/>
    <w:rsid w:val="00521D0B"/>
    <w:rsid w:val="005260AF"/>
    <w:rsid w:val="0052753A"/>
    <w:rsid w:val="0053049B"/>
    <w:rsid w:val="0053216C"/>
    <w:rsid w:val="005365F0"/>
    <w:rsid w:val="00536AD0"/>
    <w:rsid w:val="00537B86"/>
    <w:rsid w:val="00540231"/>
    <w:rsid w:val="005423EE"/>
    <w:rsid w:val="00544699"/>
    <w:rsid w:val="00544C2F"/>
    <w:rsid w:val="0054591E"/>
    <w:rsid w:val="005463BB"/>
    <w:rsid w:val="005467AF"/>
    <w:rsid w:val="00546CEA"/>
    <w:rsid w:val="005476A8"/>
    <w:rsid w:val="0055090E"/>
    <w:rsid w:val="00550B44"/>
    <w:rsid w:val="005559C7"/>
    <w:rsid w:val="00556921"/>
    <w:rsid w:val="005579AE"/>
    <w:rsid w:val="0056165D"/>
    <w:rsid w:val="0056454E"/>
    <w:rsid w:val="00573BB8"/>
    <w:rsid w:val="00573FBC"/>
    <w:rsid w:val="0057574A"/>
    <w:rsid w:val="0058021B"/>
    <w:rsid w:val="00580C62"/>
    <w:rsid w:val="005816FF"/>
    <w:rsid w:val="00581CAD"/>
    <w:rsid w:val="0058416F"/>
    <w:rsid w:val="00584B2A"/>
    <w:rsid w:val="00584BE9"/>
    <w:rsid w:val="00584BF0"/>
    <w:rsid w:val="00584E48"/>
    <w:rsid w:val="00585665"/>
    <w:rsid w:val="00595510"/>
    <w:rsid w:val="005A1303"/>
    <w:rsid w:val="005A239F"/>
    <w:rsid w:val="005A3016"/>
    <w:rsid w:val="005A3C01"/>
    <w:rsid w:val="005A440A"/>
    <w:rsid w:val="005A6290"/>
    <w:rsid w:val="005A6BBB"/>
    <w:rsid w:val="005B05B2"/>
    <w:rsid w:val="005B06A7"/>
    <w:rsid w:val="005B3360"/>
    <w:rsid w:val="005B43CB"/>
    <w:rsid w:val="005B5139"/>
    <w:rsid w:val="005B5E44"/>
    <w:rsid w:val="005B7DA9"/>
    <w:rsid w:val="005C1C3A"/>
    <w:rsid w:val="005C2F6B"/>
    <w:rsid w:val="005C5178"/>
    <w:rsid w:val="005C6774"/>
    <w:rsid w:val="005C7229"/>
    <w:rsid w:val="005C7ED3"/>
    <w:rsid w:val="005D4882"/>
    <w:rsid w:val="005D60D7"/>
    <w:rsid w:val="005D640A"/>
    <w:rsid w:val="005D79CC"/>
    <w:rsid w:val="005D7C50"/>
    <w:rsid w:val="005E257F"/>
    <w:rsid w:val="005E4A97"/>
    <w:rsid w:val="005E5011"/>
    <w:rsid w:val="005E695B"/>
    <w:rsid w:val="005E6DC5"/>
    <w:rsid w:val="005E7F99"/>
    <w:rsid w:val="005F151F"/>
    <w:rsid w:val="005F1DD4"/>
    <w:rsid w:val="005F4199"/>
    <w:rsid w:val="005F5C6B"/>
    <w:rsid w:val="005F6282"/>
    <w:rsid w:val="005F6571"/>
    <w:rsid w:val="005F726E"/>
    <w:rsid w:val="005F7908"/>
    <w:rsid w:val="00601013"/>
    <w:rsid w:val="00601480"/>
    <w:rsid w:val="00601A15"/>
    <w:rsid w:val="00602067"/>
    <w:rsid w:val="00603196"/>
    <w:rsid w:val="00603D46"/>
    <w:rsid w:val="00605788"/>
    <w:rsid w:val="00606ADC"/>
    <w:rsid w:val="00606B6D"/>
    <w:rsid w:val="00606D24"/>
    <w:rsid w:val="00611D81"/>
    <w:rsid w:val="00612178"/>
    <w:rsid w:val="00612181"/>
    <w:rsid w:val="00613C02"/>
    <w:rsid w:val="0061400A"/>
    <w:rsid w:val="0061507E"/>
    <w:rsid w:val="00616155"/>
    <w:rsid w:val="00617C67"/>
    <w:rsid w:val="00617E80"/>
    <w:rsid w:val="006213CE"/>
    <w:rsid w:val="0062224C"/>
    <w:rsid w:val="006234DD"/>
    <w:rsid w:val="00624028"/>
    <w:rsid w:val="006245E2"/>
    <w:rsid w:val="00627A83"/>
    <w:rsid w:val="00627BED"/>
    <w:rsid w:val="006312FD"/>
    <w:rsid w:val="00633997"/>
    <w:rsid w:val="006353BE"/>
    <w:rsid w:val="00637025"/>
    <w:rsid w:val="00640517"/>
    <w:rsid w:val="00640DE8"/>
    <w:rsid w:val="006413F9"/>
    <w:rsid w:val="00641A3D"/>
    <w:rsid w:val="006434E2"/>
    <w:rsid w:val="006444F8"/>
    <w:rsid w:val="00645F26"/>
    <w:rsid w:val="006500B5"/>
    <w:rsid w:val="00651281"/>
    <w:rsid w:val="00651315"/>
    <w:rsid w:val="006527F2"/>
    <w:rsid w:val="00652802"/>
    <w:rsid w:val="00653F05"/>
    <w:rsid w:val="006557EB"/>
    <w:rsid w:val="00655B9F"/>
    <w:rsid w:val="00656325"/>
    <w:rsid w:val="00656FD8"/>
    <w:rsid w:val="006603A1"/>
    <w:rsid w:val="00661731"/>
    <w:rsid w:val="00663414"/>
    <w:rsid w:val="00665A88"/>
    <w:rsid w:val="00665CC1"/>
    <w:rsid w:val="00665F1A"/>
    <w:rsid w:val="00667255"/>
    <w:rsid w:val="006679AA"/>
    <w:rsid w:val="00670401"/>
    <w:rsid w:val="00671512"/>
    <w:rsid w:val="00673730"/>
    <w:rsid w:val="00674F42"/>
    <w:rsid w:val="00676F97"/>
    <w:rsid w:val="0068212A"/>
    <w:rsid w:val="00682211"/>
    <w:rsid w:val="00682D85"/>
    <w:rsid w:val="00683994"/>
    <w:rsid w:val="00683FB9"/>
    <w:rsid w:val="006866ED"/>
    <w:rsid w:val="00686DDD"/>
    <w:rsid w:val="00690A10"/>
    <w:rsid w:val="00691923"/>
    <w:rsid w:val="00691A4B"/>
    <w:rsid w:val="00693ABB"/>
    <w:rsid w:val="006961F6"/>
    <w:rsid w:val="0069709B"/>
    <w:rsid w:val="006A6048"/>
    <w:rsid w:val="006B188B"/>
    <w:rsid w:val="006B4A17"/>
    <w:rsid w:val="006B4A4B"/>
    <w:rsid w:val="006B5206"/>
    <w:rsid w:val="006B5878"/>
    <w:rsid w:val="006B6A93"/>
    <w:rsid w:val="006B742C"/>
    <w:rsid w:val="006B748E"/>
    <w:rsid w:val="006C3A0F"/>
    <w:rsid w:val="006D091F"/>
    <w:rsid w:val="006D0A5A"/>
    <w:rsid w:val="006D2E90"/>
    <w:rsid w:val="006D5C3E"/>
    <w:rsid w:val="006E015F"/>
    <w:rsid w:val="006E0726"/>
    <w:rsid w:val="006E1931"/>
    <w:rsid w:val="006E2086"/>
    <w:rsid w:val="006E2A00"/>
    <w:rsid w:val="006E57DC"/>
    <w:rsid w:val="006E61CA"/>
    <w:rsid w:val="006E6235"/>
    <w:rsid w:val="006E637B"/>
    <w:rsid w:val="006E7129"/>
    <w:rsid w:val="006F16C8"/>
    <w:rsid w:val="006F19B3"/>
    <w:rsid w:val="006F36F1"/>
    <w:rsid w:val="006F4432"/>
    <w:rsid w:val="006F5598"/>
    <w:rsid w:val="006F7CD5"/>
    <w:rsid w:val="00700422"/>
    <w:rsid w:val="00700D68"/>
    <w:rsid w:val="007018DB"/>
    <w:rsid w:val="00701F5C"/>
    <w:rsid w:val="00703670"/>
    <w:rsid w:val="00705EF6"/>
    <w:rsid w:val="00706243"/>
    <w:rsid w:val="00710BA0"/>
    <w:rsid w:val="00710FFF"/>
    <w:rsid w:val="007110EF"/>
    <w:rsid w:val="00711543"/>
    <w:rsid w:val="00713003"/>
    <w:rsid w:val="00715D9C"/>
    <w:rsid w:val="0072100F"/>
    <w:rsid w:val="007229DE"/>
    <w:rsid w:val="00722AB2"/>
    <w:rsid w:val="00726FD2"/>
    <w:rsid w:val="00730DDB"/>
    <w:rsid w:val="00731EF7"/>
    <w:rsid w:val="007323DE"/>
    <w:rsid w:val="007332A3"/>
    <w:rsid w:val="00735254"/>
    <w:rsid w:val="00736DEF"/>
    <w:rsid w:val="00736F73"/>
    <w:rsid w:val="007377C3"/>
    <w:rsid w:val="0074013D"/>
    <w:rsid w:val="00740281"/>
    <w:rsid w:val="007412FD"/>
    <w:rsid w:val="00741855"/>
    <w:rsid w:val="00750FCA"/>
    <w:rsid w:val="00751230"/>
    <w:rsid w:val="00751669"/>
    <w:rsid w:val="007516B9"/>
    <w:rsid w:val="00751CF9"/>
    <w:rsid w:val="00751D3D"/>
    <w:rsid w:val="007523EC"/>
    <w:rsid w:val="00752928"/>
    <w:rsid w:val="00752945"/>
    <w:rsid w:val="00754113"/>
    <w:rsid w:val="00754A1B"/>
    <w:rsid w:val="00754BBE"/>
    <w:rsid w:val="00761C87"/>
    <w:rsid w:val="00762C71"/>
    <w:rsid w:val="0076311B"/>
    <w:rsid w:val="00763C4A"/>
    <w:rsid w:val="007643BF"/>
    <w:rsid w:val="007663EB"/>
    <w:rsid w:val="00766B1E"/>
    <w:rsid w:val="00766C21"/>
    <w:rsid w:val="00770C80"/>
    <w:rsid w:val="007732DD"/>
    <w:rsid w:val="00773F61"/>
    <w:rsid w:val="00774E03"/>
    <w:rsid w:val="007770DE"/>
    <w:rsid w:val="00780CC1"/>
    <w:rsid w:val="00781246"/>
    <w:rsid w:val="00781509"/>
    <w:rsid w:val="00783644"/>
    <w:rsid w:val="0078627A"/>
    <w:rsid w:val="00786D59"/>
    <w:rsid w:val="00786F23"/>
    <w:rsid w:val="00791907"/>
    <w:rsid w:val="007949F8"/>
    <w:rsid w:val="00795220"/>
    <w:rsid w:val="00796511"/>
    <w:rsid w:val="00797EF4"/>
    <w:rsid w:val="007A045B"/>
    <w:rsid w:val="007A3DB1"/>
    <w:rsid w:val="007A47EB"/>
    <w:rsid w:val="007A4FC6"/>
    <w:rsid w:val="007A589F"/>
    <w:rsid w:val="007A6383"/>
    <w:rsid w:val="007A6468"/>
    <w:rsid w:val="007A696B"/>
    <w:rsid w:val="007A69CA"/>
    <w:rsid w:val="007A6DFC"/>
    <w:rsid w:val="007A72E6"/>
    <w:rsid w:val="007A749A"/>
    <w:rsid w:val="007B034C"/>
    <w:rsid w:val="007B0CD9"/>
    <w:rsid w:val="007B43D8"/>
    <w:rsid w:val="007B6DFD"/>
    <w:rsid w:val="007B71F2"/>
    <w:rsid w:val="007B7AC9"/>
    <w:rsid w:val="007C2287"/>
    <w:rsid w:val="007C246F"/>
    <w:rsid w:val="007C4520"/>
    <w:rsid w:val="007C528C"/>
    <w:rsid w:val="007C58A5"/>
    <w:rsid w:val="007D0127"/>
    <w:rsid w:val="007D0480"/>
    <w:rsid w:val="007D09C5"/>
    <w:rsid w:val="007D1483"/>
    <w:rsid w:val="007D16E5"/>
    <w:rsid w:val="007D434E"/>
    <w:rsid w:val="007D665D"/>
    <w:rsid w:val="007E00B5"/>
    <w:rsid w:val="007E0202"/>
    <w:rsid w:val="007E26DF"/>
    <w:rsid w:val="007E29F0"/>
    <w:rsid w:val="007E59DA"/>
    <w:rsid w:val="007E66EC"/>
    <w:rsid w:val="007F0AD1"/>
    <w:rsid w:val="007F63B2"/>
    <w:rsid w:val="007F724F"/>
    <w:rsid w:val="00800DE2"/>
    <w:rsid w:val="00805A0E"/>
    <w:rsid w:val="00805DE0"/>
    <w:rsid w:val="00805EF5"/>
    <w:rsid w:val="00806D05"/>
    <w:rsid w:val="00807688"/>
    <w:rsid w:val="008078D0"/>
    <w:rsid w:val="00813CDE"/>
    <w:rsid w:val="0081506B"/>
    <w:rsid w:val="00815B11"/>
    <w:rsid w:val="00815E97"/>
    <w:rsid w:val="008169BF"/>
    <w:rsid w:val="00820780"/>
    <w:rsid w:val="008208C3"/>
    <w:rsid w:val="00821DE7"/>
    <w:rsid w:val="0082612B"/>
    <w:rsid w:val="00826425"/>
    <w:rsid w:val="00827D2B"/>
    <w:rsid w:val="00830B13"/>
    <w:rsid w:val="00831EA8"/>
    <w:rsid w:val="00834D38"/>
    <w:rsid w:val="008368E5"/>
    <w:rsid w:val="00836990"/>
    <w:rsid w:val="00837B17"/>
    <w:rsid w:val="00840CB4"/>
    <w:rsid w:val="00842744"/>
    <w:rsid w:val="00842AB8"/>
    <w:rsid w:val="0084493B"/>
    <w:rsid w:val="00844EF9"/>
    <w:rsid w:val="00844F86"/>
    <w:rsid w:val="0084553B"/>
    <w:rsid w:val="008459A6"/>
    <w:rsid w:val="00845FEB"/>
    <w:rsid w:val="00853717"/>
    <w:rsid w:val="008547DA"/>
    <w:rsid w:val="00854832"/>
    <w:rsid w:val="0085545A"/>
    <w:rsid w:val="008557A8"/>
    <w:rsid w:val="00855D0C"/>
    <w:rsid w:val="00856852"/>
    <w:rsid w:val="0086067A"/>
    <w:rsid w:val="00861579"/>
    <w:rsid w:val="0086198A"/>
    <w:rsid w:val="0086248F"/>
    <w:rsid w:val="008625BB"/>
    <w:rsid w:val="00867C09"/>
    <w:rsid w:val="00870ABA"/>
    <w:rsid w:val="00870BCC"/>
    <w:rsid w:val="00871EDB"/>
    <w:rsid w:val="00873908"/>
    <w:rsid w:val="0087468D"/>
    <w:rsid w:val="00874B22"/>
    <w:rsid w:val="008801D0"/>
    <w:rsid w:val="00880FB2"/>
    <w:rsid w:val="008852D9"/>
    <w:rsid w:val="00885B41"/>
    <w:rsid w:val="00887F13"/>
    <w:rsid w:val="008903D2"/>
    <w:rsid w:val="008923CF"/>
    <w:rsid w:val="00894015"/>
    <w:rsid w:val="00894704"/>
    <w:rsid w:val="00894802"/>
    <w:rsid w:val="008972D6"/>
    <w:rsid w:val="00897F60"/>
    <w:rsid w:val="008A090C"/>
    <w:rsid w:val="008A347E"/>
    <w:rsid w:val="008A5F75"/>
    <w:rsid w:val="008A6180"/>
    <w:rsid w:val="008A62FB"/>
    <w:rsid w:val="008A735D"/>
    <w:rsid w:val="008B1AC8"/>
    <w:rsid w:val="008B5404"/>
    <w:rsid w:val="008B66AE"/>
    <w:rsid w:val="008B7152"/>
    <w:rsid w:val="008C112F"/>
    <w:rsid w:val="008C2130"/>
    <w:rsid w:val="008C39A6"/>
    <w:rsid w:val="008C540D"/>
    <w:rsid w:val="008C78F9"/>
    <w:rsid w:val="008D51FD"/>
    <w:rsid w:val="008D75AB"/>
    <w:rsid w:val="008E0D46"/>
    <w:rsid w:val="008E1EA2"/>
    <w:rsid w:val="008E2249"/>
    <w:rsid w:val="008E2874"/>
    <w:rsid w:val="008E48A0"/>
    <w:rsid w:val="008E6991"/>
    <w:rsid w:val="008E6E64"/>
    <w:rsid w:val="008E7551"/>
    <w:rsid w:val="008E7F2C"/>
    <w:rsid w:val="008E7F56"/>
    <w:rsid w:val="008F36FF"/>
    <w:rsid w:val="008F68AB"/>
    <w:rsid w:val="008F77F4"/>
    <w:rsid w:val="00901BC0"/>
    <w:rsid w:val="00903685"/>
    <w:rsid w:val="00903D6E"/>
    <w:rsid w:val="00903DFB"/>
    <w:rsid w:val="00904049"/>
    <w:rsid w:val="009043FB"/>
    <w:rsid w:val="009105F0"/>
    <w:rsid w:val="00912644"/>
    <w:rsid w:val="00913FE5"/>
    <w:rsid w:val="0091628D"/>
    <w:rsid w:val="0091674F"/>
    <w:rsid w:val="00916CB2"/>
    <w:rsid w:val="00916CDB"/>
    <w:rsid w:val="009234C2"/>
    <w:rsid w:val="00923EA8"/>
    <w:rsid w:val="009270D0"/>
    <w:rsid w:val="00932336"/>
    <w:rsid w:val="00932FCA"/>
    <w:rsid w:val="00935B40"/>
    <w:rsid w:val="00936D44"/>
    <w:rsid w:val="0093785B"/>
    <w:rsid w:val="00941952"/>
    <w:rsid w:val="00942167"/>
    <w:rsid w:val="00945EC8"/>
    <w:rsid w:val="00947F7B"/>
    <w:rsid w:val="00951B2A"/>
    <w:rsid w:val="00953972"/>
    <w:rsid w:val="00962382"/>
    <w:rsid w:val="00964323"/>
    <w:rsid w:val="00964387"/>
    <w:rsid w:val="00964D01"/>
    <w:rsid w:val="00964EEA"/>
    <w:rsid w:val="009656AA"/>
    <w:rsid w:val="00966355"/>
    <w:rsid w:val="00967E9F"/>
    <w:rsid w:val="00973176"/>
    <w:rsid w:val="009750DF"/>
    <w:rsid w:val="00982C46"/>
    <w:rsid w:val="009839E7"/>
    <w:rsid w:val="00985528"/>
    <w:rsid w:val="009876BD"/>
    <w:rsid w:val="00990CB8"/>
    <w:rsid w:val="00991FF9"/>
    <w:rsid w:val="00992035"/>
    <w:rsid w:val="00992D4C"/>
    <w:rsid w:val="00992FDB"/>
    <w:rsid w:val="009933A1"/>
    <w:rsid w:val="00994794"/>
    <w:rsid w:val="00997061"/>
    <w:rsid w:val="009A1BDA"/>
    <w:rsid w:val="009A2BE1"/>
    <w:rsid w:val="009A49A7"/>
    <w:rsid w:val="009A5FF1"/>
    <w:rsid w:val="009A639C"/>
    <w:rsid w:val="009A63A8"/>
    <w:rsid w:val="009B1300"/>
    <w:rsid w:val="009B294C"/>
    <w:rsid w:val="009B2BAE"/>
    <w:rsid w:val="009B5213"/>
    <w:rsid w:val="009B6D3E"/>
    <w:rsid w:val="009B7793"/>
    <w:rsid w:val="009B7C2C"/>
    <w:rsid w:val="009C0483"/>
    <w:rsid w:val="009C0A02"/>
    <w:rsid w:val="009C0CAB"/>
    <w:rsid w:val="009C171E"/>
    <w:rsid w:val="009C22D3"/>
    <w:rsid w:val="009C2EB1"/>
    <w:rsid w:val="009C3D89"/>
    <w:rsid w:val="009C504D"/>
    <w:rsid w:val="009C53FA"/>
    <w:rsid w:val="009C5B96"/>
    <w:rsid w:val="009C64DE"/>
    <w:rsid w:val="009C6AD0"/>
    <w:rsid w:val="009C7B19"/>
    <w:rsid w:val="009D0927"/>
    <w:rsid w:val="009D0B90"/>
    <w:rsid w:val="009D1615"/>
    <w:rsid w:val="009D1680"/>
    <w:rsid w:val="009D5586"/>
    <w:rsid w:val="009D6A4B"/>
    <w:rsid w:val="009E05AF"/>
    <w:rsid w:val="009E0A48"/>
    <w:rsid w:val="009E2506"/>
    <w:rsid w:val="009E2645"/>
    <w:rsid w:val="009E2DBC"/>
    <w:rsid w:val="009E46A6"/>
    <w:rsid w:val="009E551A"/>
    <w:rsid w:val="009E7156"/>
    <w:rsid w:val="009E7F8A"/>
    <w:rsid w:val="009F19FE"/>
    <w:rsid w:val="009F3AEF"/>
    <w:rsid w:val="009F40F6"/>
    <w:rsid w:val="009F4FE1"/>
    <w:rsid w:val="009F5227"/>
    <w:rsid w:val="009F566E"/>
    <w:rsid w:val="00A00A7E"/>
    <w:rsid w:val="00A034DE"/>
    <w:rsid w:val="00A03CB5"/>
    <w:rsid w:val="00A0472D"/>
    <w:rsid w:val="00A06853"/>
    <w:rsid w:val="00A06A11"/>
    <w:rsid w:val="00A10CEC"/>
    <w:rsid w:val="00A122DF"/>
    <w:rsid w:val="00A169E0"/>
    <w:rsid w:val="00A17EB9"/>
    <w:rsid w:val="00A22060"/>
    <w:rsid w:val="00A22C8C"/>
    <w:rsid w:val="00A25772"/>
    <w:rsid w:val="00A2686C"/>
    <w:rsid w:val="00A3053A"/>
    <w:rsid w:val="00A31413"/>
    <w:rsid w:val="00A315D7"/>
    <w:rsid w:val="00A32E0A"/>
    <w:rsid w:val="00A32F55"/>
    <w:rsid w:val="00A33C35"/>
    <w:rsid w:val="00A35DC6"/>
    <w:rsid w:val="00A36A5C"/>
    <w:rsid w:val="00A3731D"/>
    <w:rsid w:val="00A416EC"/>
    <w:rsid w:val="00A42C65"/>
    <w:rsid w:val="00A459DF"/>
    <w:rsid w:val="00A46759"/>
    <w:rsid w:val="00A473AD"/>
    <w:rsid w:val="00A473DE"/>
    <w:rsid w:val="00A517FD"/>
    <w:rsid w:val="00A52D43"/>
    <w:rsid w:val="00A53E57"/>
    <w:rsid w:val="00A651B1"/>
    <w:rsid w:val="00A6695D"/>
    <w:rsid w:val="00A6735D"/>
    <w:rsid w:val="00A6780D"/>
    <w:rsid w:val="00A67BA0"/>
    <w:rsid w:val="00A70BD2"/>
    <w:rsid w:val="00A716F3"/>
    <w:rsid w:val="00A75139"/>
    <w:rsid w:val="00A76D79"/>
    <w:rsid w:val="00A77692"/>
    <w:rsid w:val="00A80DA5"/>
    <w:rsid w:val="00A822F1"/>
    <w:rsid w:val="00A83EBB"/>
    <w:rsid w:val="00A8530F"/>
    <w:rsid w:val="00A86190"/>
    <w:rsid w:val="00A86205"/>
    <w:rsid w:val="00A86FA9"/>
    <w:rsid w:val="00A9254A"/>
    <w:rsid w:val="00A9510A"/>
    <w:rsid w:val="00A96D4C"/>
    <w:rsid w:val="00A974CF"/>
    <w:rsid w:val="00AA1320"/>
    <w:rsid w:val="00AA168F"/>
    <w:rsid w:val="00AA7B4F"/>
    <w:rsid w:val="00AB07F8"/>
    <w:rsid w:val="00AB1988"/>
    <w:rsid w:val="00AB2043"/>
    <w:rsid w:val="00AB2575"/>
    <w:rsid w:val="00AB33B4"/>
    <w:rsid w:val="00AB4582"/>
    <w:rsid w:val="00AB5B4E"/>
    <w:rsid w:val="00AB66FD"/>
    <w:rsid w:val="00AB6971"/>
    <w:rsid w:val="00AB6E25"/>
    <w:rsid w:val="00AB748B"/>
    <w:rsid w:val="00AB7893"/>
    <w:rsid w:val="00AC1246"/>
    <w:rsid w:val="00AC1825"/>
    <w:rsid w:val="00AC4F6F"/>
    <w:rsid w:val="00AC693B"/>
    <w:rsid w:val="00AC6945"/>
    <w:rsid w:val="00AC6D08"/>
    <w:rsid w:val="00AD08DD"/>
    <w:rsid w:val="00AD0DA1"/>
    <w:rsid w:val="00AD32AC"/>
    <w:rsid w:val="00AD3F76"/>
    <w:rsid w:val="00AD6A56"/>
    <w:rsid w:val="00AE124D"/>
    <w:rsid w:val="00AE1A13"/>
    <w:rsid w:val="00AE3E67"/>
    <w:rsid w:val="00AE5885"/>
    <w:rsid w:val="00AE6732"/>
    <w:rsid w:val="00AE7616"/>
    <w:rsid w:val="00AF2200"/>
    <w:rsid w:val="00AF2392"/>
    <w:rsid w:val="00AF40A0"/>
    <w:rsid w:val="00AF4C02"/>
    <w:rsid w:val="00AF7344"/>
    <w:rsid w:val="00AF7D36"/>
    <w:rsid w:val="00B02262"/>
    <w:rsid w:val="00B05CD2"/>
    <w:rsid w:val="00B06E08"/>
    <w:rsid w:val="00B06FF0"/>
    <w:rsid w:val="00B11DD5"/>
    <w:rsid w:val="00B14E0A"/>
    <w:rsid w:val="00B15A39"/>
    <w:rsid w:val="00B161FA"/>
    <w:rsid w:val="00B16973"/>
    <w:rsid w:val="00B16D67"/>
    <w:rsid w:val="00B171C9"/>
    <w:rsid w:val="00B17EF4"/>
    <w:rsid w:val="00B21CBC"/>
    <w:rsid w:val="00B21F48"/>
    <w:rsid w:val="00B22534"/>
    <w:rsid w:val="00B263B2"/>
    <w:rsid w:val="00B314EC"/>
    <w:rsid w:val="00B32BAC"/>
    <w:rsid w:val="00B33146"/>
    <w:rsid w:val="00B34578"/>
    <w:rsid w:val="00B361A5"/>
    <w:rsid w:val="00B4271B"/>
    <w:rsid w:val="00B4308B"/>
    <w:rsid w:val="00B4400E"/>
    <w:rsid w:val="00B46C83"/>
    <w:rsid w:val="00B500EF"/>
    <w:rsid w:val="00B51377"/>
    <w:rsid w:val="00B51884"/>
    <w:rsid w:val="00B520FD"/>
    <w:rsid w:val="00B52237"/>
    <w:rsid w:val="00B53A1C"/>
    <w:rsid w:val="00B550C8"/>
    <w:rsid w:val="00B56F01"/>
    <w:rsid w:val="00B60005"/>
    <w:rsid w:val="00B63B35"/>
    <w:rsid w:val="00B63F57"/>
    <w:rsid w:val="00B6444C"/>
    <w:rsid w:val="00B646D1"/>
    <w:rsid w:val="00B64F24"/>
    <w:rsid w:val="00B70662"/>
    <w:rsid w:val="00B7277E"/>
    <w:rsid w:val="00B72E33"/>
    <w:rsid w:val="00B733CB"/>
    <w:rsid w:val="00B7350B"/>
    <w:rsid w:val="00B7400C"/>
    <w:rsid w:val="00B7464B"/>
    <w:rsid w:val="00B7473C"/>
    <w:rsid w:val="00B76AF7"/>
    <w:rsid w:val="00B76E20"/>
    <w:rsid w:val="00B7740B"/>
    <w:rsid w:val="00B7742B"/>
    <w:rsid w:val="00B8005D"/>
    <w:rsid w:val="00B81529"/>
    <w:rsid w:val="00B81F13"/>
    <w:rsid w:val="00B8315F"/>
    <w:rsid w:val="00B85E46"/>
    <w:rsid w:val="00B91F7F"/>
    <w:rsid w:val="00B9318F"/>
    <w:rsid w:val="00B93349"/>
    <w:rsid w:val="00B94F24"/>
    <w:rsid w:val="00B95CDD"/>
    <w:rsid w:val="00B96350"/>
    <w:rsid w:val="00BA0782"/>
    <w:rsid w:val="00BA3A24"/>
    <w:rsid w:val="00BA4980"/>
    <w:rsid w:val="00BA58DD"/>
    <w:rsid w:val="00BB082E"/>
    <w:rsid w:val="00BB1C5D"/>
    <w:rsid w:val="00BB2ADE"/>
    <w:rsid w:val="00BB4B12"/>
    <w:rsid w:val="00BB57DC"/>
    <w:rsid w:val="00BC1259"/>
    <w:rsid w:val="00BC2C04"/>
    <w:rsid w:val="00BC7EDB"/>
    <w:rsid w:val="00BD1E73"/>
    <w:rsid w:val="00BD4075"/>
    <w:rsid w:val="00BD538E"/>
    <w:rsid w:val="00BD6434"/>
    <w:rsid w:val="00BD6ACE"/>
    <w:rsid w:val="00BE05E3"/>
    <w:rsid w:val="00BE0B50"/>
    <w:rsid w:val="00BE1503"/>
    <w:rsid w:val="00BE19F5"/>
    <w:rsid w:val="00BE3B6B"/>
    <w:rsid w:val="00BE548B"/>
    <w:rsid w:val="00BE6B98"/>
    <w:rsid w:val="00BF13CE"/>
    <w:rsid w:val="00BF1E5D"/>
    <w:rsid w:val="00BF2017"/>
    <w:rsid w:val="00BF2660"/>
    <w:rsid w:val="00BF2ECD"/>
    <w:rsid w:val="00BF32B7"/>
    <w:rsid w:val="00BF56E9"/>
    <w:rsid w:val="00BF5771"/>
    <w:rsid w:val="00BF58A8"/>
    <w:rsid w:val="00BF7E2C"/>
    <w:rsid w:val="00C00AFA"/>
    <w:rsid w:val="00C01A6F"/>
    <w:rsid w:val="00C05562"/>
    <w:rsid w:val="00C05C8D"/>
    <w:rsid w:val="00C06A70"/>
    <w:rsid w:val="00C07BAA"/>
    <w:rsid w:val="00C07EA3"/>
    <w:rsid w:val="00C10FC0"/>
    <w:rsid w:val="00C112E6"/>
    <w:rsid w:val="00C12858"/>
    <w:rsid w:val="00C13B30"/>
    <w:rsid w:val="00C16612"/>
    <w:rsid w:val="00C17CC0"/>
    <w:rsid w:val="00C20F2D"/>
    <w:rsid w:val="00C22C93"/>
    <w:rsid w:val="00C22C96"/>
    <w:rsid w:val="00C238FE"/>
    <w:rsid w:val="00C240E0"/>
    <w:rsid w:val="00C24B27"/>
    <w:rsid w:val="00C26930"/>
    <w:rsid w:val="00C33D19"/>
    <w:rsid w:val="00C34A97"/>
    <w:rsid w:val="00C367A3"/>
    <w:rsid w:val="00C369AC"/>
    <w:rsid w:val="00C37806"/>
    <w:rsid w:val="00C37BF3"/>
    <w:rsid w:val="00C37CEF"/>
    <w:rsid w:val="00C400CA"/>
    <w:rsid w:val="00C41319"/>
    <w:rsid w:val="00C41D70"/>
    <w:rsid w:val="00C43660"/>
    <w:rsid w:val="00C457B6"/>
    <w:rsid w:val="00C474B3"/>
    <w:rsid w:val="00C47EE6"/>
    <w:rsid w:val="00C50A8B"/>
    <w:rsid w:val="00C50C0F"/>
    <w:rsid w:val="00C51145"/>
    <w:rsid w:val="00C51563"/>
    <w:rsid w:val="00C5170E"/>
    <w:rsid w:val="00C53A6B"/>
    <w:rsid w:val="00C60056"/>
    <w:rsid w:val="00C600BA"/>
    <w:rsid w:val="00C62241"/>
    <w:rsid w:val="00C664CB"/>
    <w:rsid w:val="00C6675D"/>
    <w:rsid w:val="00C67F24"/>
    <w:rsid w:val="00C707A6"/>
    <w:rsid w:val="00C70917"/>
    <w:rsid w:val="00C71268"/>
    <w:rsid w:val="00C747A0"/>
    <w:rsid w:val="00C772E0"/>
    <w:rsid w:val="00C83885"/>
    <w:rsid w:val="00C84534"/>
    <w:rsid w:val="00C84681"/>
    <w:rsid w:val="00C85444"/>
    <w:rsid w:val="00C9044C"/>
    <w:rsid w:val="00C9416C"/>
    <w:rsid w:val="00C941A5"/>
    <w:rsid w:val="00C96127"/>
    <w:rsid w:val="00CA1D57"/>
    <w:rsid w:val="00CA2914"/>
    <w:rsid w:val="00CA665D"/>
    <w:rsid w:val="00CA7A4F"/>
    <w:rsid w:val="00CB27B7"/>
    <w:rsid w:val="00CB2EF8"/>
    <w:rsid w:val="00CB3EE5"/>
    <w:rsid w:val="00CB440E"/>
    <w:rsid w:val="00CB6FF6"/>
    <w:rsid w:val="00CB7B0A"/>
    <w:rsid w:val="00CC1384"/>
    <w:rsid w:val="00CC314A"/>
    <w:rsid w:val="00CC500A"/>
    <w:rsid w:val="00CD26B8"/>
    <w:rsid w:val="00CD300F"/>
    <w:rsid w:val="00CD31DF"/>
    <w:rsid w:val="00CD6DD6"/>
    <w:rsid w:val="00CD6EE6"/>
    <w:rsid w:val="00CE1680"/>
    <w:rsid w:val="00CE2777"/>
    <w:rsid w:val="00CE2AA9"/>
    <w:rsid w:val="00CE3060"/>
    <w:rsid w:val="00CE55CD"/>
    <w:rsid w:val="00CF05BD"/>
    <w:rsid w:val="00CF08C8"/>
    <w:rsid w:val="00CF1CF8"/>
    <w:rsid w:val="00CF2CBF"/>
    <w:rsid w:val="00CF7383"/>
    <w:rsid w:val="00D067A2"/>
    <w:rsid w:val="00D11FC7"/>
    <w:rsid w:val="00D12804"/>
    <w:rsid w:val="00D13A88"/>
    <w:rsid w:val="00D15582"/>
    <w:rsid w:val="00D17534"/>
    <w:rsid w:val="00D207CD"/>
    <w:rsid w:val="00D2317D"/>
    <w:rsid w:val="00D2336E"/>
    <w:rsid w:val="00D23E30"/>
    <w:rsid w:val="00D24410"/>
    <w:rsid w:val="00D24B5A"/>
    <w:rsid w:val="00D26235"/>
    <w:rsid w:val="00D319C4"/>
    <w:rsid w:val="00D340C0"/>
    <w:rsid w:val="00D365A5"/>
    <w:rsid w:val="00D43B62"/>
    <w:rsid w:val="00D43CEC"/>
    <w:rsid w:val="00D44A2C"/>
    <w:rsid w:val="00D46114"/>
    <w:rsid w:val="00D4655E"/>
    <w:rsid w:val="00D46BB0"/>
    <w:rsid w:val="00D5044B"/>
    <w:rsid w:val="00D525C1"/>
    <w:rsid w:val="00D535A6"/>
    <w:rsid w:val="00D53915"/>
    <w:rsid w:val="00D5535E"/>
    <w:rsid w:val="00D57808"/>
    <w:rsid w:val="00D60FB2"/>
    <w:rsid w:val="00D63768"/>
    <w:rsid w:val="00D64D99"/>
    <w:rsid w:val="00D661EB"/>
    <w:rsid w:val="00D67235"/>
    <w:rsid w:val="00D72FC8"/>
    <w:rsid w:val="00D74B14"/>
    <w:rsid w:val="00D76D4A"/>
    <w:rsid w:val="00D8090B"/>
    <w:rsid w:val="00D8406F"/>
    <w:rsid w:val="00D840E0"/>
    <w:rsid w:val="00D8506F"/>
    <w:rsid w:val="00D91467"/>
    <w:rsid w:val="00D916ED"/>
    <w:rsid w:val="00D9332A"/>
    <w:rsid w:val="00D94FA4"/>
    <w:rsid w:val="00D9520F"/>
    <w:rsid w:val="00D958BE"/>
    <w:rsid w:val="00DA0648"/>
    <w:rsid w:val="00DA0AA9"/>
    <w:rsid w:val="00DA0E94"/>
    <w:rsid w:val="00DA2CF4"/>
    <w:rsid w:val="00DA42E5"/>
    <w:rsid w:val="00DA48B8"/>
    <w:rsid w:val="00DA4C07"/>
    <w:rsid w:val="00DA50F9"/>
    <w:rsid w:val="00DA5276"/>
    <w:rsid w:val="00DA68CC"/>
    <w:rsid w:val="00DB00B3"/>
    <w:rsid w:val="00DB3336"/>
    <w:rsid w:val="00DB37B1"/>
    <w:rsid w:val="00DB4054"/>
    <w:rsid w:val="00DB4AC5"/>
    <w:rsid w:val="00DC007E"/>
    <w:rsid w:val="00DC3AF2"/>
    <w:rsid w:val="00DC4182"/>
    <w:rsid w:val="00DC4973"/>
    <w:rsid w:val="00DD0684"/>
    <w:rsid w:val="00DD112A"/>
    <w:rsid w:val="00DD2B7D"/>
    <w:rsid w:val="00DD2EFE"/>
    <w:rsid w:val="00DD3706"/>
    <w:rsid w:val="00DD3B71"/>
    <w:rsid w:val="00DD3C62"/>
    <w:rsid w:val="00DD45B4"/>
    <w:rsid w:val="00DD595E"/>
    <w:rsid w:val="00DE039B"/>
    <w:rsid w:val="00DE0927"/>
    <w:rsid w:val="00DE25DB"/>
    <w:rsid w:val="00DE4A1C"/>
    <w:rsid w:val="00DE4D76"/>
    <w:rsid w:val="00DE7A64"/>
    <w:rsid w:val="00DF04F5"/>
    <w:rsid w:val="00DF0636"/>
    <w:rsid w:val="00DF2951"/>
    <w:rsid w:val="00DF397A"/>
    <w:rsid w:val="00DF674F"/>
    <w:rsid w:val="00E01242"/>
    <w:rsid w:val="00E01497"/>
    <w:rsid w:val="00E02193"/>
    <w:rsid w:val="00E02CBB"/>
    <w:rsid w:val="00E11324"/>
    <w:rsid w:val="00E13B8B"/>
    <w:rsid w:val="00E1480A"/>
    <w:rsid w:val="00E16079"/>
    <w:rsid w:val="00E16AA1"/>
    <w:rsid w:val="00E176D8"/>
    <w:rsid w:val="00E20D5C"/>
    <w:rsid w:val="00E248A3"/>
    <w:rsid w:val="00E26968"/>
    <w:rsid w:val="00E31D59"/>
    <w:rsid w:val="00E35059"/>
    <w:rsid w:val="00E35E1F"/>
    <w:rsid w:val="00E36981"/>
    <w:rsid w:val="00E37927"/>
    <w:rsid w:val="00E4087D"/>
    <w:rsid w:val="00E409DF"/>
    <w:rsid w:val="00E449F2"/>
    <w:rsid w:val="00E5008E"/>
    <w:rsid w:val="00E51768"/>
    <w:rsid w:val="00E52AD1"/>
    <w:rsid w:val="00E53EF6"/>
    <w:rsid w:val="00E565E0"/>
    <w:rsid w:val="00E61F88"/>
    <w:rsid w:val="00E62554"/>
    <w:rsid w:val="00E6307F"/>
    <w:rsid w:val="00E64FB9"/>
    <w:rsid w:val="00E652A9"/>
    <w:rsid w:val="00E6587D"/>
    <w:rsid w:val="00E65A20"/>
    <w:rsid w:val="00E66DDE"/>
    <w:rsid w:val="00E6749B"/>
    <w:rsid w:val="00E67F90"/>
    <w:rsid w:val="00E7477B"/>
    <w:rsid w:val="00E74F88"/>
    <w:rsid w:val="00E848C2"/>
    <w:rsid w:val="00E87BA0"/>
    <w:rsid w:val="00E90C3C"/>
    <w:rsid w:val="00E9235E"/>
    <w:rsid w:val="00E9340D"/>
    <w:rsid w:val="00E941C0"/>
    <w:rsid w:val="00E96BF6"/>
    <w:rsid w:val="00E96DE9"/>
    <w:rsid w:val="00EA2E21"/>
    <w:rsid w:val="00EA5856"/>
    <w:rsid w:val="00EA6018"/>
    <w:rsid w:val="00EA75A1"/>
    <w:rsid w:val="00EA7A6D"/>
    <w:rsid w:val="00EB5788"/>
    <w:rsid w:val="00EB5A91"/>
    <w:rsid w:val="00EB7487"/>
    <w:rsid w:val="00EC494D"/>
    <w:rsid w:val="00EC4FF8"/>
    <w:rsid w:val="00EC7E46"/>
    <w:rsid w:val="00ED00F5"/>
    <w:rsid w:val="00ED3029"/>
    <w:rsid w:val="00ED33DB"/>
    <w:rsid w:val="00ED3512"/>
    <w:rsid w:val="00ED378D"/>
    <w:rsid w:val="00ED4DDD"/>
    <w:rsid w:val="00ED4E48"/>
    <w:rsid w:val="00ED4F0F"/>
    <w:rsid w:val="00ED708F"/>
    <w:rsid w:val="00ED77E3"/>
    <w:rsid w:val="00EE0283"/>
    <w:rsid w:val="00EE043D"/>
    <w:rsid w:val="00EE176D"/>
    <w:rsid w:val="00EE2225"/>
    <w:rsid w:val="00EE230D"/>
    <w:rsid w:val="00EE254A"/>
    <w:rsid w:val="00EE5D62"/>
    <w:rsid w:val="00EE5F81"/>
    <w:rsid w:val="00EF1183"/>
    <w:rsid w:val="00EF2C11"/>
    <w:rsid w:val="00EF39A4"/>
    <w:rsid w:val="00EF7E1C"/>
    <w:rsid w:val="00F00B1A"/>
    <w:rsid w:val="00F0752B"/>
    <w:rsid w:val="00F11235"/>
    <w:rsid w:val="00F12260"/>
    <w:rsid w:val="00F16F33"/>
    <w:rsid w:val="00F17A3E"/>
    <w:rsid w:val="00F230B3"/>
    <w:rsid w:val="00F30810"/>
    <w:rsid w:val="00F330BB"/>
    <w:rsid w:val="00F346F3"/>
    <w:rsid w:val="00F35DE0"/>
    <w:rsid w:val="00F4044B"/>
    <w:rsid w:val="00F4046F"/>
    <w:rsid w:val="00F40B5E"/>
    <w:rsid w:val="00F40C27"/>
    <w:rsid w:val="00F41425"/>
    <w:rsid w:val="00F44875"/>
    <w:rsid w:val="00F452CE"/>
    <w:rsid w:val="00F46272"/>
    <w:rsid w:val="00F46C9F"/>
    <w:rsid w:val="00F516FF"/>
    <w:rsid w:val="00F517E8"/>
    <w:rsid w:val="00F5187A"/>
    <w:rsid w:val="00F53456"/>
    <w:rsid w:val="00F544B2"/>
    <w:rsid w:val="00F55D25"/>
    <w:rsid w:val="00F56465"/>
    <w:rsid w:val="00F57581"/>
    <w:rsid w:val="00F63E0B"/>
    <w:rsid w:val="00F651AC"/>
    <w:rsid w:val="00F6655A"/>
    <w:rsid w:val="00F673E6"/>
    <w:rsid w:val="00F71BAC"/>
    <w:rsid w:val="00F725DF"/>
    <w:rsid w:val="00F734F3"/>
    <w:rsid w:val="00F76614"/>
    <w:rsid w:val="00F76DE8"/>
    <w:rsid w:val="00F81499"/>
    <w:rsid w:val="00F8250C"/>
    <w:rsid w:val="00F82BA4"/>
    <w:rsid w:val="00F90485"/>
    <w:rsid w:val="00F90F35"/>
    <w:rsid w:val="00F931F1"/>
    <w:rsid w:val="00F96301"/>
    <w:rsid w:val="00F96F4E"/>
    <w:rsid w:val="00F96FEB"/>
    <w:rsid w:val="00F97EC4"/>
    <w:rsid w:val="00FA129D"/>
    <w:rsid w:val="00FA1C03"/>
    <w:rsid w:val="00FA2526"/>
    <w:rsid w:val="00FA32B5"/>
    <w:rsid w:val="00FB07AF"/>
    <w:rsid w:val="00FB2152"/>
    <w:rsid w:val="00FB229F"/>
    <w:rsid w:val="00FB3689"/>
    <w:rsid w:val="00FC0809"/>
    <w:rsid w:val="00FC25C8"/>
    <w:rsid w:val="00FC4BA4"/>
    <w:rsid w:val="00FC5FBA"/>
    <w:rsid w:val="00FD27EA"/>
    <w:rsid w:val="00FD2849"/>
    <w:rsid w:val="00FD2EC8"/>
    <w:rsid w:val="00FD3085"/>
    <w:rsid w:val="00FD4005"/>
    <w:rsid w:val="00FD734A"/>
    <w:rsid w:val="00FE1BD0"/>
    <w:rsid w:val="00FE2475"/>
    <w:rsid w:val="00FE2689"/>
    <w:rsid w:val="00FE2957"/>
    <w:rsid w:val="00FE6D76"/>
    <w:rsid w:val="00FE7B32"/>
    <w:rsid w:val="00FF5537"/>
    <w:rsid w:val="00FF5601"/>
    <w:rsid w:val="00FF5D2F"/>
    <w:rsid w:val="3B52A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072FC"/>
  <w15:docId w15:val="{BE4C44A0-A007-4CBC-A80D-8EF55A95F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6E6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D9520F"/>
  </w:style>
  <w:style w:type="paragraph" w:customStyle="1" w:styleId="EndNoteBibliographyTitle">
    <w:name w:val="EndNote Bibliography Title"/>
    <w:basedOn w:val="a"/>
    <w:link w:val="EndNoteBibliographyTitleChar"/>
    <w:rsid w:val="00D9520F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9520F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D9520F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D9520F"/>
    <w:rPr>
      <w:rFonts w:ascii="맑은 고딕" w:eastAsia="맑은 고딕" w:hAnsi="맑은 고딕"/>
      <w:noProof/>
    </w:rPr>
  </w:style>
  <w:style w:type="paragraph" w:styleId="a4">
    <w:name w:val="header"/>
    <w:basedOn w:val="a"/>
    <w:link w:val="Char"/>
    <w:uiPriority w:val="99"/>
    <w:unhideWhenUsed/>
    <w:rsid w:val="00F122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12260"/>
  </w:style>
  <w:style w:type="paragraph" w:styleId="a5">
    <w:name w:val="footer"/>
    <w:basedOn w:val="a"/>
    <w:link w:val="Char0"/>
    <w:uiPriority w:val="99"/>
    <w:unhideWhenUsed/>
    <w:rsid w:val="00F122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12260"/>
  </w:style>
  <w:style w:type="character" w:styleId="a6">
    <w:name w:val="annotation reference"/>
    <w:basedOn w:val="a0"/>
    <w:uiPriority w:val="99"/>
    <w:semiHidden/>
    <w:unhideWhenUsed/>
    <w:rsid w:val="00606ADC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rsid w:val="00606ADC"/>
    <w:pPr>
      <w:jc w:val="left"/>
    </w:pPr>
  </w:style>
  <w:style w:type="character" w:customStyle="1" w:styleId="Char1">
    <w:name w:val="메모 텍스트 Char"/>
    <w:basedOn w:val="a0"/>
    <w:link w:val="a7"/>
    <w:uiPriority w:val="99"/>
    <w:rsid w:val="00606ADC"/>
  </w:style>
  <w:style w:type="character" w:styleId="a8">
    <w:name w:val="Hyperlink"/>
    <w:basedOn w:val="a0"/>
    <w:uiPriority w:val="99"/>
    <w:unhideWhenUsed/>
    <w:rsid w:val="00606ADC"/>
    <w:rPr>
      <w:color w:val="0000FF"/>
      <w:u w:val="single"/>
    </w:rPr>
  </w:style>
  <w:style w:type="table" w:styleId="a9">
    <w:name w:val="Table Grid"/>
    <w:basedOn w:val="a1"/>
    <w:uiPriority w:val="39"/>
    <w:rsid w:val="006D5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D12804"/>
    <w:pPr>
      <w:ind w:leftChars="400" w:left="800"/>
    </w:pPr>
  </w:style>
  <w:style w:type="paragraph" w:styleId="ab">
    <w:name w:val="annotation subject"/>
    <w:basedOn w:val="a7"/>
    <w:next w:val="a7"/>
    <w:link w:val="Char2"/>
    <w:uiPriority w:val="99"/>
    <w:semiHidden/>
    <w:unhideWhenUsed/>
    <w:rsid w:val="00CF1CF8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CF1CF8"/>
    <w:rPr>
      <w:b/>
      <w:bCs/>
    </w:rPr>
  </w:style>
  <w:style w:type="paragraph" w:styleId="ac">
    <w:name w:val="Revision"/>
    <w:hidden/>
    <w:uiPriority w:val="99"/>
    <w:semiHidden/>
    <w:rsid w:val="00962382"/>
    <w:pPr>
      <w:spacing w:after="0" w:line="240" w:lineRule="auto"/>
      <w:jc w:val="left"/>
    </w:pPr>
  </w:style>
  <w:style w:type="character" w:customStyle="1" w:styleId="1">
    <w:name w:val="확인되지 않은 멘션1"/>
    <w:basedOn w:val="a0"/>
    <w:uiPriority w:val="99"/>
    <w:semiHidden/>
    <w:unhideWhenUsed/>
    <w:rsid w:val="004E67A7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5F1DD4"/>
    <w:rPr>
      <w:color w:val="605E5C"/>
      <w:shd w:val="clear" w:color="auto" w:fill="E1DFDD"/>
    </w:rPr>
  </w:style>
  <w:style w:type="paragraph" w:customStyle="1" w:styleId="ae">
    <w:name w:val="바탕글"/>
    <w:basedOn w:val="a"/>
    <w:rsid w:val="004C7E22"/>
    <w:pPr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2F271-E7C1-4EFF-B5CD-F0B6DACFC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5</Words>
  <Characters>3510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u Hwan</dc:creator>
  <cp:keywords/>
  <dc:description/>
  <cp:lastModifiedBy>Noh Yunha</cp:lastModifiedBy>
  <cp:revision>3</cp:revision>
  <dcterms:created xsi:type="dcterms:W3CDTF">2022-10-21T06:50:00Z</dcterms:created>
  <dcterms:modified xsi:type="dcterms:W3CDTF">2022-10-21T06:51:00Z</dcterms:modified>
</cp:coreProperties>
</file>